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alibri" w:eastAsiaTheme="majorEastAsia" w:hAnsi="Calibri" w:cstheme="majorBidi"/>
          <w:b/>
          <w:color w:val="1E5E9F" w:themeColor="accent3" w:themeShade="BF"/>
          <w:sz w:val="36"/>
          <w:szCs w:val="32"/>
          <w:lang w:val="en-GB"/>
        </w:rPr>
        <w:id w:val="385840533"/>
        <w:docPartObj>
          <w:docPartGallery w:val="Cover Pages"/>
          <w:docPartUnique/>
        </w:docPartObj>
      </w:sdtPr>
      <w:sdtEndPr/>
      <w:sdtContent>
        <w:p w14:paraId="435773F1" w14:textId="4E84D590" w:rsidR="00725945" w:rsidRPr="00CF4929" w:rsidRDefault="00EC6935">
          <w:pPr>
            <w:rPr>
              <w:lang w:val="en-GB"/>
            </w:rPr>
          </w:pPr>
          <w:r w:rsidRPr="00CF4929">
            <w:rPr>
              <w:noProof/>
              <w:lang w:val="en-GB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6A62AC21" wp14:editId="15B8A544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-658495</wp:posOffset>
                    </wp:positionV>
                    <wp:extent cx="7035800" cy="10172700"/>
                    <wp:effectExtent l="19050" t="19050" r="31750" b="38100"/>
                    <wp:wrapNone/>
                    <wp:docPr id="14" name="Rectángulo 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035800" cy="10172700"/>
                            </a:xfrm>
                            <a:prstGeom prst="rect">
                              <a:avLst/>
                            </a:prstGeom>
                            <a:noFill/>
                            <a:ln w="63500" cmpd="dbl">
                              <a:solidFill>
                                <a:schemeClr val="accent2">
                                  <a:lumMod val="50000"/>
                                </a:schemeClr>
                              </a:solidFill>
                              <a:prstDash val="solid"/>
                              <a:miter lim="800000"/>
                              <a:extLst>
                                <a:ext uri="{C807C97D-BFC1-408E-A445-0C87EB9F89A2}">
                                  <ask:lineSketchStyleProps xmlns:ask="http://schemas.microsoft.com/office/drawing/2018/sketchyshapes" sd="1219033472">
                                    <a:custGeom>
                                      <a:avLst/>
                                      <a:gdLst>
                                        <a:gd name="connsiteX0" fmla="*/ 0 w 7035800"/>
                                        <a:gd name="connsiteY0" fmla="*/ 0 h 10172700"/>
                                        <a:gd name="connsiteX1" fmla="*/ 7035800 w 7035800"/>
                                        <a:gd name="connsiteY1" fmla="*/ 0 h 10172700"/>
                                        <a:gd name="connsiteX2" fmla="*/ 7035800 w 7035800"/>
                                        <a:gd name="connsiteY2" fmla="*/ 10172700 h 10172700"/>
                                        <a:gd name="connsiteX3" fmla="*/ 0 w 7035800"/>
                                        <a:gd name="connsiteY3" fmla="*/ 10172700 h 10172700"/>
                                        <a:gd name="connsiteX4" fmla="*/ 0 w 7035800"/>
                                        <a:gd name="connsiteY4" fmla="*/ 0 h 10172700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</a:cxnLst>
                                      <a:rect l="l" t="t" r="r" b="b"/>
                                      <a:pathLst>
                                        <a:path w="7035800" h="10172700" extrusionOk="0">
                                          <a:moveTo>
                                            <a:pt x="0" y="0"/>
                                          </a:moveTo>
                                          <a:cubicBezTo>
                                            <a:pt x="3113998" y="118645"/>
                                            <a:pt x="4868562" y="116012"/>
                                            <a:pt x="7035800" y="0"/>
                                          </a:cubicBezTo>
                                          <a:cubicBezTo>
                                            <a:pt x="6902918" y="2642722"/>
                                            <a:pt x="7120751" y="7652227"/>
                                            <a:pt x="7035800" y="10172700"/>
                                          </a:cubicBezTo>
                                          <a:cubicBezTo>
                                            <a:pt x="6068863" y="10307300"/>
                                            <a:pt x="2628605" y="10015504"/>
                                            <a:pt x="0" y="10172700"/>
                                          </a:cubicBezTo>
                                          <a:cubicBezTo>
                                            <a:pt x="-20187" y="5788941"/>
                                            <a:pt x="-152480" y="4845949"/>
                                            <a:pt x="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sk:type>
                                      <ask:lineSketchNone/>
                                    </ask:type>
                                  </ask:lineSketchStyleProps>
                                </a:ext>
                              </a:extLst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8520325" id="Rectángulo 14" o:spid="_x0000_s1026" style="position:absolute;margin-left:0;margin-top:-51.85pt;width:554pt;height:801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" filled="f" strokecolor="#224e76 [1605]" strokeweight="5pt">
                    <v:stroke linestyle="thinThin"/>
                    <w10:wrap anchorx="margin"/>
                  </v:rect>
                </w:pict>
              </mc:Fallback>
            </mc:AlternateContent>
          </w:r>
        </w:p>
        <w:tbl>
          <w:tblPr>
            <w:tblStyle w:val="GridTable4-Accent3"/>
            <w:tblpPr w:leftFromText="141" w:rightFromText="141" w:vertAnchor="text" w:horzAnchor="margin" w:tblpXSpec="center" w:tblpY="3700"/>
            <w:tblW w:w="10060" w:type="dxa"/>
            <w:shd w:val="clear" w:color="auto" w:fill="629DD1" w:themeFill="accent2"/>
            <w:tblLook w:val="04A0" w:firstRow="1" w:lastRow="0" w:firstColumn="1" w:lastColumn="0" w:noHBand="0" w:noVBand="1"/>
          </w:tblPr>
          <w:tblGrid>
            <w:gridCol w:w="10060"/>
          </w:tblGrid>
          <w:tr w:rsidR="00D76847" w:rsidRPr="00D76847" w14:paraId="750E54AB" w14:textId="77777777" w:rsidTr="00D76847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10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060" w:type="dxa"/>
                <w:tcBorders>
                  <w:top w:val="thinThickMediumGap" w:sz="24" w:space="0" w:color="629DD1" w:themeColor="accent2"/>
                  <w:bottom w:val="thickThinMediumGap" w:sz="24" w:space="0" w:color="629DD1" w:themeColor="accent2"/>
                </w:tcBorders>
                <w:shd w:val="clear" w:color="auto" w:fill="629DD1" w:themeFill="accent2"/>
                <w:vAlign w:val="center"/>
              </w:tcPr>
              <w:p w14:paraId="4FD68DE4" w14:textId="77777777" w:rsidR="00D76847" w:rsidRPr="00CF4929" w:rsidRDefault="00D76847" w:rsidP="00D76847">
                <w:pPr>
                  <w:jc w:val="center"/>
                  <w:rPr>
                    <w:lang w:val="en-GB"/>
                  </w:rPr>
                </w:pPr>
                <w:bookmarkStart w:id="0" w:name="_Toc37873575"/>
                <w:bookmarkStart w:id="1" w:name="_Toc37873686"/>
                <w:bookmarkStart w:id="2" w:name="_Toc37873805"/>
                <w:bookmarkStart w:id="3" w:name="_Toc41421187"/>
                <w:r>
                  <w:rPr>
                    <w:sz w:val="72"/>
                    <w:szCs w:val="72"/>
                    <w:lang w:val="en-GB"/>
                  </w:rPr>
                  <w:t>PRE - documentation for d</w:t>
                </w:r>
                <w:r w:rsidRPr="00CF4929">
                  <w:rPr>
                    <w:sz w:val="72"/>
                    <w:szCs w:val="72"/>
                    <w:lang w:val="en-GB"/>
                  </w:rPr>
                  <w:t xml:space="preserve">ata analysis code project </w:t>
                </w:r>
              </w:p>
            </w:tc>
          </w:tr>
        </w:tbl>
        <w:p w14:paraId="7146493B" w14:textId="5901DA64" w:rsidR="002A69EB" w:rsidRPr="00CF4929" w:rsidRDefault="00D76847" w:rsidP="00C44CFD">
          <w:pPr>
            <w:pStyle w:val="Annex"/>
            <w:numPr>
              <w:ilvl w:val="0"/>
              <w:numId w:val="0"/>
            </w:numPr>
            <w:spacing w:before="400" w:after="40"/>
            <w:ind w:left="360"/>
            <w:rPr>
              <w:lang w:val="en-GB"/>
            </w:rPr>
          </w:pPr>
          <w:r w:rsidRPr="00CF4929">
            <w:rPr>
              <w:noProof/>
              <w:lang w:val="en-GB"/>
            </w:rPr>
            <mc:AlternateContent>
              <mc:Choice Requires="wps">
                <w:drawing>
                  <wp:anchor distT="45720" distB="45720" distL="114300" distR="114300" simplePos="0" relativeHeight="251658245" behindDoc="0" locked="0" layoutInCell="1" allowOverlap="1" wp14:anchorId="1BE160D7" wp14:editId="37240971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797935</wp:posOffset>
                    </wp:positionV>
                    <wp:extent cx="6451600" cy="723900"/>
                    <wp:effectExtent l="0" t="0" r="6350" b="0"/>
                    <wp:wrapSquare wrapText="bothSides"/>
                    <wp:docPr id="217" name="Cuadro de texto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451600" cy="723900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910C0F0" w14:textId="3E7AC35D" w:rsidR="00D0316C" w:rsidRPr="00AE5EF0" w:rsidRDefault="00363630" w:rsidP="00D0316C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  <w:lang w:val="en-US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  <w:lang w:val="en-GB"/>
                                  </w:rPr>
                                  <w:t>Name</w:t>
                                </w:r>
                                <w:r w:rsidR="00D0316C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  <w:lang w:val="en-GB"/>
                                  </w:rPr>
                                  <w:t xml:space="preserve"> of the </w:t>
                                </w:r>
                                <w:r w:rsidR="00F77A1A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  <w:lang w:val="en-GB"/>
                                  </w:rPr>
                                  <w:t xml:space="preserve">code project </w:t>
                                </w:r>
                                <w:r w:rsidR="003A4D17" w:rsidRPr="003A4D17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  <w:lang w:val="en-GB"/>
                                  </w:rPr>
                                  <w:t>(</w:t>
                                </w:r>
                                <w:r w:rsidR="005854FB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  <w:lang w:val="en-GB"/>
                                  </w:rPr>
                                  <w:t>Fill in</w:t>
                                </w:r>
                                <w:r w:rsidR="003A4D17" w:rsidRPr="003A4D17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  <w:lang w:val="en-GB"/>
                                  </w:rPr>
                                  <w:t>)</w:t>
                                </w:r>
                                <w:r w:rsidR="003A4D17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BE160D7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2" o:spid="_x0000_s1026" type="#_x0000_t202" style="position:absolute;left:0;text-align:left;margin-left:0;margin-top:299.05pt;width:508pt;height:57pt;z-index:251658245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" fillcolor="#a8cbee [1302]" stroked="f">
                    <v:textbox>
                      <w:txbxContent>
                        <w:p w14:paraId="4910C0F0" w14:textId="3E7AC35D" w:rsidR="00D0316C" w:rsidRPr="00AE5EF0" w:rsidRDefault="00363630" w:rsidP="00D0316C">
                          <w:pPr>
                            <w:spacing w:after="0" w:line="240" w:lineRule="auto"/>
                            <w:jc w:val="center"/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  <w:lang w:val="en-US"/>
                            </w:rPr>
                          </w:pPr>
                          <w:r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  <w:lang w:val="en-GB"/>
                            </w:rPr>
                            <w:t>Name</w:t>
                          </w:r>
                          <w:r w:rsidR="00D0316C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  <w:lang w:val="en-GB"/>
                            </w:rPr>
                            <w:t xml:space="preserve"> of the </w:t>
                          </w:r>
                          <w:r w:rsidR="00F77A1A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  <w:lang w:val="en-GB"/>
                            </w:rPr>
                            <w:t xml:space="preserve">code project </w:t>
                          </w:r>
                          <w:r w:rsidR="003A4D17" w:rsidRPr="003A4D17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  <w:lang w:val="en-GB"/>
                            </w:rPr>
                            <w:t>(</w:t>
                          </w:r>
                          <w:r w:rsidR="005854FB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  <w:lang w:val="en-GB"/>
                            </w:rPr>
                            <w:t>Fill in</w:t>
                          </w:r>
                          <w:r w:rsidR="003A4D17" w:rsidRPr="003A4D17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  <w:lang w:val="en-GB"/>
                            </w:rPr>
                            <w:t>)</w:t>
                          </w:r>
                          <w:r w:rsidR="003A4D17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Pr="00CF4929">
            <w:rPr>
              <w:noProof/>
              <w:lang w:val="en-GB"/>
            </w:rPr>
            <w:drawing>
              <wp:anchor distT="0" distB="0" distL="114300" distR="114300" simplePos="0" relativeHeight="251658242" behindDoc="1" locked="0" layoutInCell="1" allowOverlap="1" wp14:anchorId="337B88FC" wp14:editId="01E97489">
                <wp:simplePos x="0" y="0"/>
                <wp:positionH relativeFrom="margin">
                  <wp:align>center</wp:align>
                </wp:positionH>
                <wp:positionV relativeFrom="paragraph">
                  <wp:posOffset>4857115</wp:posOffset>
                </wp:positionV>
                <wp:extent cx="3466531" cy="1859919"/>
                <wp:effectExtent l="0" t="0" r="0" b="0"/>
                <wp:wrapNone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933" r="9517"/>
                        <a:stretch/>
                      </pic:blipFill>
                      <pic:spPr bwMode="auto">
                        <a:xfrm>
                          <a:off x="0" y="0"/>
                          <a:ext cx="3466531" cy="18599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25945" w:rsidRPr="00CF4929">
            <w:rPr>
              <w:lang w:val="en-GB"/>
            </w:rPr>
            <w:br w:type="page"/>
          </w:r>
        </w:p>
      </w:sdtContent>
    </w:sdt>
    <w:bookmarkEnd w:id="3" w:displacedByCustomXml="prev"/>
    <w:bookmarkEnd w:id="2" w:displacedByCustomXml="prev"/>
    <w:bookmarkEnd w:id="1" w:displacedByCustomXml="prev"/>
    <w:bookmarkEnd w:id="0" w:displacedByCustomXml="prev"/>
    <w:bookmarkStart w:id="4" w:name="_Toc30687713" w:displacedByCustomXml="prev"/>
    <w:bookmarkStart w:id="5" w:name="_Toc30666998" w:displacedByCustomXml="prev"/>
    <w:tbl>
      <w:tblPr>
        <w:tblStyle w:val="GridTable4-Accent2"/>
        <w:tblpPr w:leftFromText="141" w:rightFromText="141" w:vertAnchor="text" w:horzAnchor="margin" w:tblpY="677"/>
        <w:tblW w:w="8647" w:type="dxa"/>
        <w:tblLook w:val="04A0" w:firstRow="1" w:lastRow="0" w:firstColumn="1" w:lastColumn="0" w:noHBand="0" w:noVBand="1"/>
      </w:tblPr>
      <w:tblGrid>
        <w:gridCol w:w="2405"/>
        <w:gridCol w:w="6242"/>
      </w:tblGrid>
      <w:tr w:rsidR="007E5638" w:rsidRPr="00CF4929" w14:paraId="3BFD9972" w14:textId="77777777" w:rsidTr="007E56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  <w:gridSpan w:val="2"/>
            <w:vAlign w:val="center"/>
          </w:tcPr>
          <w:bookmarkEnd w:id="5"/>
          <w:bookmarkEnd w:id="4"/>
          <w:p w14:paraId="0B46F3A4" w14:textId="77777777" w:rsidR="007E5638" w:rsidRPr="00CF4929" w:rsidRDefault="007E5638" w:rsidP="007E5638">
            <w:pPr>
              <w:jc w:val="left"/>
              <w:rPr>
                <w:sz w:val="40"/>
                <w:szCs w:val="40"/>
                <w:lang w:val="en-GB"/>
              </w:rPr>
            </w:pPr>
            <w:r w:rsidRPr="00CF4929">
              <w:rPr>
                <w:sz w:val="28"/>
                <w:szCs w:val="28"/>
                <w:lang w:val="en-GB"/>
              </w:rPr>
              <w:lastRenderedPageBreak/>
              <w:t>Document Summary</w:t>
            </w:r>
          </w:p>
        </w:tc>
      </w:tr>
      <w:tr w:rsidR="007E5638" w:rsidRPr="00CF4929" w14:paraId="4BF590B2" w14:textId="77777777" w:rsidTr="007E56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</w:tcPr>
          <w:p w14:paraId="0AF46D1B" w14:textId="77777777" w:rsidR="007E5638" w:rsidRPr="00CF4929" w:rsidRDefault="007E5638" w:rsidP="007E5638">
            <w:pPr>
              <w:jc w:val="right"/>
              <w:rPr>
                <w:color w:val="1E5E9F" w:themeColor="accent3" w:themeShade="BF"/>
                <w:lang w:val="en-GB"/>
              </w:rPr>
            </w:pPr>
            <w:r w:rsidRPr="00CF4929">
              <w:rPr>
                <w:color w:val="1E5E9F" w:themeColor="accent3" w:themeShade="BF"/>
                <w:lang w:val="en-GB"/>
              </w:rPr>
              <w:t>Project:</w:t>
            </w:r>
          </w:p>
        </w:tc>
        <w:tc>
          <w:tcPr>
            <w:tcW w:w="6242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</w:tcPr>
          <w:p w14:paraId="5E0A4B3F" w14:textId="2474DA64" w:rsidR="007E5638" w:rsidRPr="00CF4929" w:rsidRDefault="007E5638" w:rsidP="007E56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 xml:space="preserve">Project or work in which the document is involved; </w:t>
            </w:r>
          </w:p>
        </w:tc>
      </w:tr>
      <w:tr w:rsidR="007E5638" w:rsidRPr="00D76847" w14:paraId="14995F18" w14:textId="77777777" w:rsidTr="007E563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</w:tcPr>
          <w:p w14:paraId="26BCCA37" w14:textId="77777777" w:rsidR="007E5638" w:rsidRPr="00CF4929" w:rsidRDefault="007E5638" w:rsidP="007E5638">
            <w:pPr>
              <w:jc w:val="right"/>
              <w:rPr>
                <w:color w:val="1E5E9F" w:themeColor="accent3" w:themeShade="BF"/>
                <w:lang w:val="en-GB"/>
              </w:rPr>
            </w:pPr>
            <w:r w:rsidRPr="00CF4929">
              <w:rPr>
                <w:color w:val="1E5E9F" w:themeColor="accent3" w:themeShade="BF"/>
                <w:lang w:val="en-GB"/>
              </w:rPr>
              <w:t>Date:</w:t>
            </w:r>
          </w:p>
        </w:tc>
        <w:tc>
          <w:tcPr>
            <w:tcW w:w="6242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</w:tcPr>
          <w:p w14:paraId="33A679BF" w14:textId="77777777" w:rsidR="007E5638" w:rsidRPr="00CF4929" w:rsidRDefault="007E5638" w:rsidP="007E56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proofErr w:type="spellStart"/>
            <w:r w:rsidRPr="00CF4929">
              <w:rPr>
                <w:color w:val="143F6A" w:themeColor="accent3" w:themeShade="80"/>
                <w:lang w:val="en-GB"/>
              </w:rPr>
              <w:t>dd.mm.yyyy</w:t>
            </w:r>
            <w:proofErr w:type="spellEnd"/>
            <w:r w:rsidRPr="00CF4929">
              <w:rPr>
                <w:color w:val="143F6A" w:themeColor="accent3" w:themeShade="80"/>
                <w:lang w:val="en-GB"/>
              </w:rPr>
              <w:t xml:space="preserve"> </w:t>
            </w:r>
            <w:r w:rsidRPr="00CF4929">
              <w:rPr>
                <w:color w:val="FF0000"/>
                <w:lang w:val="en-GB"/>
              </w:rPr>
              <w:t>(fill in)</w:t>
            </w:r>
          </w:p>
        </w:tc>
      </w:tr>
      <w:tr w:rsidR="007E5638" w:rsidRPr="00D76847" w14:paraId="12E069C7" w14:textId="77777777" w:rsidTr="007E56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</w:tcPr>
          <w:p w14:paraId="5AE1D2DD" w14:textId="77777777" w:rsidR="007E5638" w:rsidRPr="00CF4929" w:rsidRDefault="007E5638" w:rsidP="007E5638">
            <w:pPr>
              <w:jc w:val="right"/>
              <w:rPr>
                <w:color w:val="1E5E9F" w:themeColor="accent3" w:themeShade="BF"/>
                <w:lang w:val="en-GB"/>
              </w:rPr>
            </w:pPr>
            <w:r w:rsidRPr="00CF4929">
              <w:rPr>
                <w:color w:val="1E5E9F" w:themeColor="accent3" w:themeShade="BF"/>
                <w:lang w:val="en-GB"/>
              </w:rPr>
              <w:t>Summary:</w:t>
            </w:r>
          </w:p>
        </w:tc>
        <w:tc>
          <w:tcPr>
            <w:tcW w:w="6242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</w:tcPr>
          <w:p w14:paraId="24635C80" w14:textId="02092D94" w:rsidR="007E5638" w:rsidRPr="00CF4929" w:rsidRDefault="007E5638" w:rsidP="007E56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 xml:space="preserve">The present </w:t>
            </w:r>
            <w:r w:rsidR="00EF3DDA">
              <w:rPr>
                <w:color w:val="143F6A" w:themeColor="accent3" w:themeShade="80"/>
                <w:lang w:val="en-GB"/>
              </w:rPr>
              <w:t xml:space="preserve">document provides the inputs, outputs and general </w:t>
            </w:r>
            <w:r w:rsidR="002F4361">
              <w:rPr>
                <w:color w:val="143F6A" w:themeColor="accent3" w:themeShade="80"/>
                <w:lang w:val="en-GB"/>
              </w:rPr>
              <w:t>work flow of project.</w:t>
            </w:r>
          </w:p>
        </w:tc>
      </w:tr>
    </w:tbl>
    <w:p w14:paraId="74C0CD94" w14:textId="1E830FDD" w:rsidR="00B30612" w:rsidRPr="00CF4929" w:rsidRDefault="0011730E" w:rsidP="007E5638">
      <w:pPr>
        <w:pStyle w:val="TOCHeading"/>
        <w:spacing w:after="120"/>
        <w:rPr>
          <w:lang w:val="en-GB"/>
        </w:rPr>
      </w:pPr>
      <w:r w:rsidRPr="00CF4929">
        <w:rPr>
          <w:lang w:val="en-GB"/>
        </w:rPr>
        <w:t>General</w:t>
      </w:r>
      <w:r w:rsidR="00E15FB4" w:rsidRPr="00CF4929">
        <w:rPr>
          <w:lang w:val="en-GB"/>
        </w:rPr>
        <w:t xml:space="preserve"> information</w:t>
      </w:r>
    </w:p>
    <w:p w14:paraId="14764B02" w14:textId="77777777" w:rsidR="000E1AED" w:rsidRPr="00CF4929" w:rsidRDefault="000E1AED" w:rsidP="00B30612">
      <w:pPr>
        <w:rPr>
          <w:lang w:val="en-GB"/>
        </w:rPr>
      </w:pPr>
    </w:p>
    <w:tbl>
      <w:tblPr>
        <w:tblStyle w:val="Tablaconcuadrcula4-nfasis31"/>
        <w:tblpPr w:leftFromText="180" w:rightFromText="180" w:vertAnchor="text" w:horzAnchor="margin" w:tblpXSpec="center" w:tblpY="-15"/>
        <w:tblW w:w="8778" w:type="dxa"/>
        <w:tblLook w:val="04A0" w:firstRow="1" w:lastRow="0" w:firstColumn="1" w:lastColumn="0" w:noHBand="0" w:noVBand="1"/>
      </w:tblPr>
      <w:tblGrid>
        <w:gridCol w:w="3397"/>
        <w:gridCol w:w="5381"/>
      </w:tblGrid>
      <w:tr w:rsidR="000E1AED" w:rsidRPr="00CF4929" w14:paraId="025D8C0E" w14:textId="77777777" w:rsidTr="003E6E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8" w:type="dxa"/>
            <w:gridSpan w:val="2"/>
            <w:tcBorders>
              <w:top w:val="single" w:sz="4" w:space="0" w:color="629DD1" w:themeColor="accent2"/>
              <w:left w:val="single" w:sz="4" w:space="0" w:color="629DD1" w:themeColor="accent2"/>
              <w:bottom w:val="thinThickLargeGap" w:sz="24" w:space="0" w:color="A8CBEE" w:themeColor="accent3" w:themeTint="66"/>
              <w:right w:val="single" w:sz="4" w:space="0" w:color="629DD1" w:themeColor="accent2"/>
            </w:tcBorders>
            <w:shd w:val="clear" w:color="auto" w:fill="629DD1" w:themeFill="accent2"/>
            <w:vAlign w:val="center"/>
          </w:tcPr>
          <w:p w14:paraId="6056F0B7" w14:textId="77777777" w:rsidR="000E1AED" w:rsidRPr="00CF4929" w:rsidRDefault="000E1AED" w:rsidP="000E1AED">
            <w:pPr>
              <w:jc w:val="left"/>
              <w:rPr>
                <w:lang w:val="en-GB"/>
              </w:rPr>
            </w:pPr>
            <w:r w:rsidRPr="00CF4929">
              <w:rPr>
                <w:sz w:val="28"/>
                <w:szCs w:val="28"/>
                <w:lang w:val="en-GB"/>
              </w:rPr>
              <w:t>List of Authors</w:t>
            </w:r>
          </w:p>
        </w:tc>
      </w:tr>
      <w:tr w:rsidR="000E1AED" w:rsidRPr="00CF4929" w14:paraId="00798D03" w14:textId="77777777" w:rsidTr="003E6E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thinThickLargeGap" w:sz="24" w:space="0" w:color="A8CBEE" w:themeColor="accent3" w:themeTint="66"/>
              <w:left w:val="single" w:sz="4" w:space="0" w:color="A8CBEE" w:themeColor="accent3" w:themeTint="66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</w:tcPr>
          <w:p w14:paraId="59D293F5" w14:textId="77777777" w:rsidR="000E1AED" w:rsidRPr="00CF4929" w:rsidRDefault="000E1AED" w:rsidP="000E1AED">
            <w:pPr>
              <w:jc w:val="right"/>
              <w:rPr>
                <w:color w:val="143F6A" w:themeColor="accent3" w:themeShade="80"/>
                <w:sz w:val="24"/>
                <w:szCs w:val="24"/>
                <w:lang w:val="en-GB"/>
              </w:rPr>
            </w:pPr>
            <w:r w:rsidRPr="00CF4929">
              <w:rPr>
                <w:color w:val="234F77" w:themeColor="accent2" w:themeShade="80"/>
                <w:sz w:val="24"/>
                <w:szCs w:val="24"/>
                <w:lang w:val="en-GB"/>
              </w:rPr>
              <w:t>Author Name</w:t>
            </w:r>
          </w:p>
        </w:tc>
        <w:tc>
          <w:tcPr>
            <w:tcW w:w="5381" w:type="dxa"/>
            <w:tcBorders>
              <w:top w:val="thinThickLargeGap" w:sz="24" w:space="0" w:color="A8CBEE" w:themeColor="accent3" w:themeTint="66"/>
              <w:left w:val="double" w:sz="4" w:space="0" w:color="629DD1" w:themeColor="accent2"/>
              <w:bottom w:val="nil"/>
              <w:right w:val="single" w:sz="4" w:space="0" w:color="A8CBEE" w:themeColor="accent3" w:themeTint="66"/>
            </w:tcBorders>
            <w:shd w:val="clear" w:color="auto" w:fill="A8CBEE" w:themeFill="accent3" w:themeFillTint="66"/>
          </w:tcPr>
          <w:p w14:paraId="7E82F18C" w14:textId="77777777" w:rsidR="000E1AED" w:rsidRPr="00CF4929" w:rsidRDefault="000E1AED" w:rsidP="000E1A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143F6A" w:themeColor="accent3" w:themeShade="80"/>
                <w:sz w:val="24"/>
                <w:szCs w:val="24"/>
                <w:lang w:val="en-GB"/>
              </w:rPr>
            </w:pPr>
            <w:r w:rsidRPr="00CF4929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Email</w:t>
            </w:r>
          </w:p>
        </w:tc>
      </w:tr>
      <w:tr w:rsidR="000E1AED" w:rsidRPr="00D76847" w14:paraId="77FC86A6" w14:textId="77777777" w:rsidTr="003E6E5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</w:tcPr>
          <w:p w14:paraId="52235706" w14:textId="77777777" w:rsidR="000E1AED" w:rsidRPr="00CF4929" w:rsidRDefault="000E1AED" w:rsidP="000E1AED">
            <w:pPr>
              <w:jc w:val="right"/>
              <w:rPr>
                <w:color w:val="1E5E9F" w:themeColor="accent3" w:themeShade="BF"/>
                <w:lang w:val="en-GB"/>
              </w:rPr>
            </w:pPr>
            <w:r w:rsidRPr="00CF4929">
              <w:rPr>
                <w:color w:val="1E5E9F" w:themeColor="accent3" w:themeShade="BF"/>
                <w:lang w:val="en-GB"/>
              </w:rPr>
              <w:t>Name and last name of 1</w:t>
            </w:r>
            <w:r w:rsidRPr="00CF4929">
              <w:rPr>
                <w:color w:val="1E5E9F" w:themeColor="accent3" w:themeShade="BF"/>
                <w:vertAlign w:val="superscript"/>
                <w:lang w:val="en-GB"/>
              </w:rPr>
              <w:t>st</w:t>
            </w:r>
            <w:r w:rsidRPr="00CF4929">
              <w:rPr>
                <w:color w:val="1E5E9F" w:themeColor="accent3" w:themeShade="BF"/>
                <w:lang w:val="en-GB"/>
              </w:rPr>
              <w:t xml:space="preserve"> author</w:t>
            </w:r>
          </w:p>
        </w:tc>
        <w:tc>
          <w:tcPr>
            <w:tcW w:w="5381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</w:tcPr>
          <w:p w14:paraId="30CE5E18" w14:textId="77777777" w:rsidR="000E1AED" w:rsidRPr="00CF4929" w:rsidRDefault="000E1AED" w:rsidP="000E1A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>UPM email of the author</w:t>
            </w:r>
          </w:p>
        </w:tc>
      </w:tr>
      <w:tr w:rsidR="000E1AED" w:rsidRPr="00D76847" w14:paraId="62ECEDCD" w14:textId="77777777" w:rsidTr="003E6E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</w:tcPr>
          <w:p w14:paraId="2DC67688" w14:textId="77777777" w:rsidR="000E1AED" w:rsidRPr="00CF4929" w:rsidRDefault="000E1AED" w:rsidP="000E1AED">
            <w:pPr>
              <w:jc w:val="right"/>
              <w:rPr>
                <w:color w:val="1E5E9F" w:themeColor="accent3" w:themeShade="BF"/>
                <w:lang w:val="en-GB"/>
              </w:rPr>
            </w:pPr>
            <w:r w:rsidRPr="00CF4929">
              <w:rPr>
                <w:color w:val="1E5E9F" w:themeColor="accent3" w:themeShade="BF"/>
                <w:lang w:val="en-GB"/>
              </w:rPr>
              <w:t>Name and last name of 2</w:t>
            </w:r>
            <w:r w:rsidRPr="00CF4929">
              <w:rPr>
                <w:color w:val="1E5E9F" w:themeColor="accent3" w:themeShade="BF"/>
                <w:vertAlign w:val="superscript"/>
                <w:lang w:val="en-GB"/>
              </w:rPr>
              <w:t>nd</w:t>
            </w:r>
            <w:r w:rsidRPr="00CF4929">
              <w:rPr>
                <w:color w:val="1E5E9F" w:themeColor="accent3" w:themeShade="BF"/>
                <w:lang w:val="en-GB"/>
              </w:rPr>
              <w:t xml:space="preserve"> author</w:t>
            </w:r>
          </w:p>
        </w:tc>
        <w:tc>
          <w:tcPr>
            <w:tcW w:w="5381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</w:tcPr>
          <w:p w14:paraId="31BE0C5C" w14:textId="77777777" w:rsidR="000E1AED" w:rsidRPr="00CF4929" w:rsidRDefault="000E1AED" w:rsidP="000E1A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>UPM email of the author</w:t>
            </w:r>
          </w:p>
        </w:tc>
      </w:tr>
    </w:tbl>
    <w:p w14:paraId="76B70C47" w14:textId="77777777" w:rsidR="00F30DE7" w:rsidRDefault="00F30DE7" w:rsidP="00C6583C">
      <w:pPr>
        <w:spacing w:after="0"/>
        <w:rPr>
          <w:lang w:val="en-GB"/>
        </w:rPr>
      </w:pPr>
    </w:p>
    <w:p w14:paraId="77665FB7" w14:textId="2D72E558" w:rsidR="0056271B" w:rsidRDefault="0056271B" w:rsidP="00B30612">
      <w:pPr>
        <w:rPr>
          <w:lang w:val="en-GB"/>
        </w:rPr>
      </w:pPr>
    </w:p>
    <w:p w14:paraId="365AC403" w14:textId="77777777" w:rsidR="00F131F2" w:rsidRDefault="00F01A78" w:rsidP="000D0582">
      <w:pPr>
        <w:pStyle w:val="TOCHeading"/>
        <w:rPr>
          <w:lang w:val="en-US"/>
        </w:rPr>
      </w:pPr>
      <w:r>
        <w:rPr>
          <w:lang w:val="en-US"/>
        </w:rPr>
        <w:br w:type="page"/>
      </w:r>
    </w:p>
    <w:p w14:paraId="54871928" w14:textId="7D9F1027" w:rsidR="00F131F2" w:rsidRDefault="00B56ADB" w:rsidP="00F131F2">
      <w:pPr>
        <w:pStyle w:val="TOCHeading"/>
        <w:rPr>
          <w:lang w:val="en-US"/>
        </w:rPr>
      </w:pPr>
      <w:r>
        <w:rPr>
          <w:lang w:val="en-US"/>
        </w:rPr>
        <w:lastRenderedPageBreak/>
        <w:t>D</w:t>
      </w:r>
      <w:r w:rsidR="00F131F2">
        <w:rPr>
          <w:lang w:val="en-US"/>
        </w:rPr>
        <w:t>escription of the process</w:t>
      </w:r>
    </w:p>
    <w:p w14:paraId="105A3BC0" w14:textId="3A0E72A1" w:rsidR="00F131F2" w:rsidRPr="00F131F2" w:rsidRDefault="00564643" w:rsidP="00F131F2">
      <w:pPr>
        <w:rPr>
          <w:lang w:val="en-US"/>
        </w:rPr>
      </w:pPr>
      <w:r>
        <w:rPr>
          <w:color w:val="FF0000"/>
          <w:lang w:val="en-GB"/>
        </w:rPr>
        <w:t xml:space="preserve">Summary in a few lines of the project needs and how they will be solved with the code </w:t>
      </w:r>
      <w:r w:rsidR="00F131F2" w:rsidRPr="00CF4929">
        <w:rPr>
          <w:color w:val="FF0000"/>
          <w:lang w:val="en-GB"/>
        </w:rPr>
        <w:t>(fill in)</w:t>
      </w:r>
    </w:p>
    <w:p w14:paraId="00ED0E9D" w14:textId="70B2F436" w:rsidR="00C622A5" w:rsidRDefault="00F131F2" w:rsidP="000D0582">
      <w:pPr>
        <w:pStyle w:val="TOCHeading"/>
        <w:rPr>
          <w:lang w:val="en-US"/>
        </w:rPr>
      </w:pPr>
      <w:r>
        <w:rPr>
          <w:lang w:val="en-US"/>
        </w:rPr>
        <w:t>Input</w:t>
      </w:r>
    </w:p>
    <w:p w14:paraId="1C4FB60D" w14:textId="52E0F9C9" w:rsidR="00F131F2" w:rsidRPr="00F131F2" w:rsidRDefault="00BD0C3B" w:rsidP="00F131F2">
      <w:pPr>
        <w:rPr>
          <w:lang w:val="en-US"/>
        </w:rPr>
      </w:pPr>
      <w:r>
        <w:rPr>
          <w:color w:val="FF0000"/>
          <w:lang w:val="en-GB"/>
        </w:rPr>
        <w:t xml:space="preserve">Raw input that will be used by the code </w:t>
      </w:r>
      <w:r w:rsidR="00F131F2" w:rsidRPr="00CF4929">
        <w:rPr>
          <w:color w:val="FF0000"/>
          <w:lang w:val="en-GB"/>
        </w:rPr>
        <w:t>(fill in)</w:t>
      </w:r>
    </w:p>
    <w:p w14:paraId="3A1F4360" w14:textId="3907E312" w:rsidR="00F131F2" w:rsidRDefault="00F131F2" w:rsidP="00F131F2">
      <w:pPr>
        <w:pStyle w:val="TOCHeading"/>
        <w:rPr>
          <w:lang w:val="en-US"/>
        </w:rPr>
      </w:pPr>
      <w:r>
        <w:rPr>
          <w:lang w:val="en-US"/>
        </w:rPr>
        <w:t>Output</w:t>
      </w:r>
    </w:p>
    <w:p w14:paraId="7E9EF4EA" w14:textId="0C9598F5" w:rsidR="00F131F2" w:rsidRPr="00F131F2" w:rsidRDefault="00FA28AB" w:rsidP="00F131F2">
      <w:pPr>
        <w:rPr>
          <w:lang w:val="en-US"/>
        </w:rPr>
      </w:pPr>
      <w:r>
        <w:rPr>
          <w:color w:val="FF0000"/>
          <w:lang w:val="en-US"/>
        </w:rPr>
        <w:t xml:space="preserve">Expected output </w:t>
      </w:r>
      <w:r w:rsidR="00F131F2" w:rsidRPr="00CF4929">
        <w:rPr>
          <w:color w:val="FF0000"/>
          <w:lang w:val="en-GB"/>
        </w:rPr>
        <w:t>(fill in)</w:t>
      </w:r>
    </w:p>
    <w:p w14:paraId="233E377A" w14:textId="3326AADF" w:rsidR="00F131F2" w:rsidRDefault="00F131F2" w:rsidP="00F131F2">
      <w:pPr>
        <w:pStyle w:val="TOCHeading"/>
        <w:rPr>
          <w:lang w:val="en-US"/>
        </w:rPr>
      </w:pPr>
      <w:r>
        <w:rPr>
          <w:lang w:val="en-US"/>
        </w:rPr>
        <w:t>Workflow</w:t>
      </w:r>
    </w:p>
    <w:p w14:paraId="7D48170E" w14:textId="4D279F5B" w:rsidR="007C62A0" w:rsidRPr="00F131F2" w:rsidRDefault="00564643" w:rsidP="007C62A0">
      <w:pPr>
        <w:rPr>
          <w:lang w:val="en-US"/>
        </w:rPr>
      </w:pPr>
      <w:r>
        <w:rPr>
          <w:color w:val="FF0000"/>
          <w:lang w:val="en-GB"/>
        </w:rPr>
        <w:t>List of task</w:t>
      </w:r>
      <w:r w:rsidR="00FA28AB">
        <w:rPr>
          <w:color w:val="FF0000"/>
          <w:lang w:val="en-GB"/>
        </w:rPr>
        <w:t>s</w:t>
      </w:r>
      <w:r w:rsidR="00CF4990">
        <w:rPr>
          <w:color w:val="FF0000"/>
          <w:lang w:val="en-GB"/>
        </w:rPr>
        <w:t xml:space="preserve"> and processes that will be developed</w:t>
      </w:r>
      <w:r>
        <w:rPr>
          <w:color w:val="FF0000"/>
          <w:lang w:val="en-GB"/>
        </w:rPr>
        <w:t>, visualization</w:t>
      </w:r>
      <w:r w:rsidR="009011D6">
        <w:rPr>
          <w:color w:val="FF0000"/>
          <w:lang w:val="en-GB"/>
        </w:rPr>
        <w:t xml:space="preserve">, </w:t>
      </w:r>
      <w:r w:rsidR="004637CE">
        <w:rPr>
          <w:color w:val="FF0000"/>
          <w:lang w:val="en-GB"/>
        </w:rPr>
        <w:t>intended names for scripts</w:t>
      </w:r>
      <w:r>
        <w:rPr>
          <w:color w:val="FF0000"/>
          <w:lang w:val="en-GB"/>
        </w:rPr>
        <w:t xml:space="preserve"> </w:t>
      </w:r>
      <w:r w:rsidR="007C62A0" w:rsidRPr="00CF4929">
        <w:rPr>
          <w:color w:val="FF0000"/>
          <w:lang w:val="en-GB"/>
        </w:rPr>
        <w:t>(fill in)</w:t>
      </w:r>
    </w:p>
    <w:p w14:paraId="3B95CF8D" w14:textId="671867A6" w:rsidR="007C62A0" w:rsidRDefault="007C62A0" w:rsidP="00F131F2">
      <w:pPr>
        <w:rPr>
          <w:color w:val="FF0000"/>
          <w:lang w:val="en-GB"/>
        </w:rPr>
      </w:pPr>
      <w:r>
        <w:rPr>
          <w:color w:val="FF0000"/>
          <w:lang w:val="en-GB"/>
        </w:rPr>
        <w:t>Example:</w:t>
      </w:r>
    </w:p>
    <w:p w14:paraId="6D75FC35" w14:textId="66C0EDD0" w:rsidR="00F131F2" w:rsidRPr="00F131F2" w:rsidRDefault="007C62A0" w:rsidP="00F131F2">
      <w:pPr>
        <w:rPr>
          <w:lang w:val="en-US"/>
        </w:rPr>
      </w:pPr>
      <w:r w:rsidRPr="5A48ED11">
        <w:rPr>
          <w:color w:val="FF0000"/>
          <w:lang w:val="en-GB"/>
        </w:rPr>
        <w:t xml:space="preserve"> </w:t>
      </w:r>
    </w:p>
    <w:sectPr w:rsidR="00F131F2" w:rsidRPr="00F131F2" w:rsidSect="000D0582">
      <w:headerReference w:type="default" r:id="rId12"/>
      <w:footerReference w:type="default" r:id="rId13"/>
      <w:headerReference w:type="first" r:id="rId14"/>
      <w:footerReference w:type="first" r:id="rId15"/>
      <w:pgSz w:w="11907" w:h="16839"/>
      <w:pgMar w:top="1417" w:right="1701" w:bottom="1417" w:left="1701" w:header="709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96BE6E" w14:textId="77777777" w:rsidR="00EF6010" w:rsidRDefault="00EF6010" w:rsidP="00E52B7F">
      <w:pPr>
        <w:spacing w:after="0" w:line="240" w:lineRule="auto"/>
      </w:pPr>
      <w:r>
        <w:separator/>
      </w:r>
    </w:p>
  </w:endnote>
  <w:endnote w:type="continuationSeparator" w:id="0">
    <w:p w14:paraId="6B5A1EE4" w14:textId="77777777" w:rsidR="00EF6010" w:rsidRDefault="00EF6010" w:rsidP="00E52B7F">
      <w:pPr>
        <w:spacing w:after="0" w:line="240" w:lineRule="auto"/>
      </w:pPr>
      <w:r>
        <w:continuationSeparator/>
      </w:r>
    </w:p>
  </w:endnote>
  <w:endnote w:type="continuationNotice" w:id="1">
    <w:p w14:paraId="2AC5C7C4" w14:textId="77777777" w:rsidR="00B13C4A" w:rsidRDefault="00B13C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theme="minorHAnsi"/>
        <w:color w:val="1E5E9F" w:themeColor="accent3" w:themeShade="BF"/>
      </w:rPr>
      <w:id w:val="1728636285"/>
      <w:docPartObj>
        <w:docPartGallery w:val="Page Numbers (Top of Page)"/>
        <w:docPartUnique/>
      </w:docPartObj>
    </w:sdtPr>
    <w:sdtEndPr>
      <w:rPr>
        <w:lang w:val="en-US"/>
      </w:rPr>
    </w:sdtEndPr>
    <w:sdtContent>
      <w:p w14:paraId="6199F80B" w14:textId="77777777" w:rsidR="000D0582" w:rsidRPr="002F27C4" w:rsidRDefault="000D0582" w:rsidP="000D0582">
        <w:pPr>
          <w:pStyle w:val="Footer"/>
          <w:tabs>
            <w:tab w:val="center" w:pos="4680"/>
            <w:tab w:val="right" w:pos="9360"/>
          </w:tabs>
          <w:jc w:val="center"/>
          <w:rPr>
            <w:rFonts w:cstheme="minorHAnsi"/>
            <w:lang w:val="en-US"/>
          </w:rPr>
        </w:pPr>
        <w:r w:rsidRPr="002F27C4">
          <w:rPr>
            <w:rFonts w:cstheme="minorHAnsi"/>
            <w:bCs/>
            <w:color w:val="1E5E9F" w:themeColor="accent3" w:themeShade="BF"/>
            <w:szCs w:val="24"/>
            <w:lang w:val="en-US"/>
          </w:rPr>
          <w:t>-</w:t>
        </w:r>
        <w:r w:rsidRPr="002F27C4">
          <w:rPr>
            <w:rFonts w:cstheme="minorHAnsi"/>
            <w:color w:val="1E5E9F" w:themeColor="accent3" w:themeShade="BF"/>
            <w:lang w:val="en-US"/>
          </w:rPr>
          <w:t xml:space="preserve"> </w:t>
        </w:r>
        <w:r w:rsidRPr="002F27C4">
          <w:rPr>
            <w:rFonts w:cstheme="minorHAnsi"/>
            <w:color w:val="1E5E9F" w:themeColor="accent3" w:themeShade="BF"/>
            <w:sz w:val="20"/>
            <w:lang w:val="en-US"/>
          </w:rPr>
          <w:t xml:space="preserve">Page 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begin"/>
        </w:r>
        <w:r w:rsidRPr="002F27C4">
          <w:rPr>
            <w:rFonts w:cstheme="minorHAnsi"/>
            <w:b/>
            <w:bCs/>
            <w:color w:val="1E5E9F" w:themeColor="accent3" w:themeShade="BF"/>
            <w:sz w:val="20"/>
            <w:lang w:val="en-US"/>
          </w:rPr>
          <w:instrText xml:space="preserve"> PAGE </w:instrTex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separate"/>
        </w:r>
        <w:r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t>1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end"/>
        </w:r>
        <w:r w:rsidRPr="002F27C4">
          <w:rPr>
            <w:rFonts w:cstheme="minorHAnsi"/>
            <w:color w:val="1E5E9F" w:themeColor="accent3" w:themeShade="BF"/>
            <w:sz w:val="20"/>
            <w:lang w:val="en-US"/>
          </w:rPr>
          <w:t xml:space="preserve"> of 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begin"/>
        </w:r>
        <w:r w:rsidRPr="002F27C4">
          <w:rPr>
            <w:rFonts w:cstheme="minorHAnsi"/>
            <w:b/>
            <w:bCs/>
            <w:color w:val="1E5E9F" w:themeColor="accent3" w:themeShade="BF"/>
            <w:sz w:val="20"/>
            <w:lang w:val="en-US"/>
          </w:rPr>
          <w:instrText xml:space="preserve"> NUMPAGES  </w:instrTex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separate"/>
        </w:r>
        <w:r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t>12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end"/>
        </w:r>
        <w:r w:rsidRPr="002F27C4">
          <w:rPr>
            <w:rFonts w:cstheme="minorHAnsi"/>
            <w:bCs/>
            <w:color w:val="1E5E9F" w:themeColor="accent3" w:themeShade="BF"/>
            <w:szCs w:val="24"/>
            <w:lang w:val="en-US"/>
          </w:rPr>
          <w:t xml:space="preserve"> -</w:t>
        </w:r>
      </w:p>
    </w:sdtContent>
  </w:sdt>
  <w:p w14:paraId="28270325" w14:textId="77777777" w:rsidR="000D0582" w:rsidRDefault="000D05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5"/>
      <w:gridCol w:w="2835"/>
      <w:gridCol w:w="2835"/>
    </w:tblGrid>
    <w:tr w:rsidR="5A48ED11" w14:paraId="30EF6266" w14:textId="77777777" w:rsidTr="5A48ED11">
      <w:tc>
        <w:tcPr>
          <w:tcW w:w="2835" w:type="dxa"/>
        </w:tcPr>
        <w:p w14:paraId="371BE3E7" w14:textId="421CCC89" w:rsidR="5A48ED11" w:rsidRDefault="5A48ED11" w:rsidP="5A48ED11">
          <w:pPr>
            <w:ind w:left="-115"/>
            <w:jc w:val="left"/>
          </w:pPr>
        </w:p>
      </w:tc>
      <w:tc>
        <w:tcPr>
          <w:tcW w:w="2835" w:type="dxa"/>
        </w:tcPr>
        <w:p w14:paraId="16E65A43" w14:textId="32723848" w:rsidR="5A48ED11" w:rsidRDefault="5A48ED11" w:rsidP="5A48ED11">
          <w:pPr>
            <w:jc w:val="center"/>
          </w:pPr>
        </w:p>
      </w:tc>
      <w:tc>
        <w:tcPr>
          <w:tcW w:w="2835" w:type="dxa"/>
        </w:tcPr>
        <w:p w14:paraId="565390E3" w14:textId="1F8B15BD" w:rsidR="5A48ED11" w:rsidRDefault="5A48ED11" w:rsidP="5A48ED11">
          <w:pPr>
            <w:ind w:right="-115"/>
            <w:jc w:val="right"/>
          </w:pPr>
        </w:p>
      </w:tc>
    </w:tr>
  </w:tbl>
  <w:p w14:paraId="5707DF08" w14:textId="0A4F562D" w:rsidR="5A48ED11" w:rsidRDefault="5A48ED11" w:rsidP="5A48ED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E2B089" w14:textId="77777777" w:rsidR="00EF6010" w:rsidRDefault="00EF6010" w:rsidP="00E52B7F">
      <w:pPr>
        <w:spacing w:after="0" w:line="240" w:lineRule="auto"/>
      </w:pPr>
      <w:r>
        <w:separator/>
      </w:r>
    </w:p>
  </w:footnote>
  <w:footnote w:type="continuationSeparator" w:id="0">
    <w:p w14:paraId="1E071153" w14:textId="77777777" w:rsidR="00EF6010" w:rsidRDefault="00EF6010" w:rsidP="00E52B7F">
      <w:pPr>
        <w:spacing w:after="0" w:line="240" w:lineRule="auto"/>
      </w:pPr>
      <w:r>
        <w:continuationSeparator/>
      </w:r>
    </w:p>
  </w:footnote>
  <w:footnote w:type="continuationNotice" w:id="1">
    <w:p w14:paraId="281C2777" w14:textId="77777777" w:rsidR="00B13C4A" w:rsidRDefault="00B13C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355" w:type="dxa"/>
      <w:jc w:val="center"/>
      <w:tblBorders>
        <w:top w:val="none" w:sz="0" w:space="0" w:color="auto"/>
        <w:left w:val="none" w:sz="0" w:space="0" w:color="auto"/>
        <w:bottom w:val="single" w:sz="4" w:space="0" w:color="297FD5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2"/>
      <w:gridCol w:w="4573"/>
    </w:tblGrid>
    <w:tr w:rsidR="00CA4A69" w:rsidRPr="00D76847" w14:paraId="33D62E9E" w14:textId="77777777" w:rsidTr="5A48ED11">
      <w:trPr>
        <w:trHeight w:val="364"/>
        <w:jc w:val="center"/>
      </w:trPr>
      <w:tc>
        <w:tcPr>
          <w:tcW w:w="4782" w:type="dxa"/>
          <w:vAlign w:val="center"/>
        </w:tcPr>
        <w:p w14:paraId="13E601E8" w14:textId="7B8CE1D7" w:rsidR="00CA4A69" w:rsidRPr="00D76847" w:rsidRDefault="00C564FD" w:rsidP="00CA4A69">
          <w:pPr>
            <w:pStyle w:val="Header"/>
            <w:rPr>
              <w:rFonts w:cstheme="minorHAnsi"/>
              <w:color w:val="297FD5" w:themeColor="accent3"/>
            </w:rPr>
          </w:pPr>
          <w:r>
            <w:rPr>
              <w:rFonts w:cstheme="minorHAnsi"/>
              <w:color w:val="297FD5" w:themeColor="accent3"/>
            </w:rPr>
            <w:t xml:space="preserve">PRE </w:t>
          </w:r>
          <w:r w:rsidR="00D76847">
            <w:rPr>
              <w:rFonts w:cstheme="minorHAnsi"/>
              <w:color w:val="297FD5" w:themeColor="accent3"/>
            </w:rPr>
            <w:t>–</w:t>
          </w:r>
          <w:r>
            <w:rPr>
              <w:rFonts w:cstheme="minorHAnsi"/>
              <w:color w:val="297FD5" w:themeColor="accent3"/>
            </w:rPr>
            <w:t xml:space="preserve"> </w:t>
          </w:r>
          <w:r w:rsidR="00D76847">
            <w:rPr>
              <w:rFonts w:cstheme="minorHAnsi"/>
              <w:color w:val="297FD5" w:themeColor="accent3"/>
            </w:rPr>
            <w:t>C</w:t>
          </w:r>
          <w:r w:rsidR="008743D4">
            <w:rPr>
              <w:rFonts w:cstheme="minorHAnsi"/>
              <w:color w:val="297FD5" w:themeColor="accent3"/>
            </w:rPr>
            <w:t xml:space="preserve">ode project – ID </w:t>
          </w:r>
          <w:r w:rsidR="008743D4" w:rsidRPr="00047FC3">
            <w:rPr>
              <w:rFonts w:cstheme="minorHAnsi"/>
              <w:color w:val="FF0000"/>
            </w:rPr>
            <w:t>(fill in)</w:t>
          </w:r>
        </w:p>
      </w:tc>
      <w:tc>
        <w:tcPr>
          <w:tcW w:w="4573" w:type="dxa"/>
        </w:tcPr>
        <w:p w14:paraId="79E3D102" w14:textId="5BFD2CCB" w:rsidR="00CA4A69" w:rsidRPr="00EB6834" w:rsidRDefault="00CA4A69" w:rsidP="00CA4A69">
          <w:pPr>
            <w:pStyle w:val="Header"/>
            <w:rPr>
              <w:rFonts w:ascii="Trebuchet MS" w:hAnsi="Trebuchet MS"/>
              <w:color w:val="297FD5" w:themeColor="accent3"/>
            </w:rPr>
          </w:pPr>
        </w:p>
      </w:tc>
    </w:tr>
  </w:tbl>
  <w:p w14:paraId="3288A4D0" w14:textId="13A744F1" w:rsidR="0018222C" w:rsidRPr="008743D4" w:rsidRDefault="0018222C" w:rsidP="00CA4A69">
    <w:pPr>
      <w:pStyle w:val="Head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978A4" w14:textId="77777777" w:rsidR="00612215" w:rsidRPr="00665DD1" w:rsidRDefault="00612215">
    <w:pPr>
      <w:pStyle w:val="Header"/>
      <w:rPr>
        <w:lang w:val="en-US"/>
      </w:rPr>
    </w:pPr>
    <w:r>
      <w:rPr>
        <w:rFonts w:ascii="Trebuchet MS" w:hAnsi="Trebuchet MS"/>
        <w:noProof/>
        <w:color w:val="297FD5" w:themeColor="accent3"/>
      </w:rPr>
      <w:drawing>
        <wp:anchor distT="0" distB="0" distL="114300" distR="114300" simplePos="0" relativeHeight="251658241" behindDoc="1" locked="0" layoutInCell="1" allowOverlap="1" wp14:anchorId="2865E0A1" wp14:editId="67674B0A">
          <wp:simplePos x="0" y="0"/>
          <wp:positionH relativeFrom="column">
            <wp:posOffset>8007554</wp:posOffset>
          </wp:positionH>
          <wp:positionV relativeFrom="paragraph">
            <wp:posOffset>-371702</wp:posOffset>
          </wp:positionV>
          <wp:extent cx="514350" cy="317231"/>
          <wp:effectExtent l="0" t="0" r="0" b="6985"/>
          <wp:wrapNone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3172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2CC0C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648E2E3C"/>
    <w:lvl w:ilvl="0" w:tplc="DBE81046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C5B4273E">
      <w:numFmt w:val="decimal"/>
      <w:lvlText w:val=""/>
      <w:lvlJc w:val="left"/>
    </w:lvl>
    <w:lvl w:ilvl="2" w:tplc="EE721D22">
      <w:numFmt w:val="decimal"/>
      <w:lvlText w:val=""/>
      <w:lvlJc w:val="left"/>
    </w:lvl>
    <w:lvl w:ilvl="3" w:tplc="068CA674">
      <w:numFmt w:val="decimal"/>
      <w:lvlText w:val=""/>
      <w:lvlJc w:val="left"/>
    </w:lvl>
    <w:lvl w:ilvl="4" w:tplc="1C5080CA">
      <w:numFmt w:val="decimal"/>
      <w:lvlText w:val=""/>
      <w:lvlJc w:val="left"/>
    </w:lvl>
    <w:lvl w:ilvl="5" w:tplc="4E8A8B98">
      <w:numFmt w:val="decimal"/>
      <w:lvlText w:val=""/>
      <w:lvlJc w:val="left"/>
    </w:lvl>
    <w:lvl w:ilvl="6" w:tplc="E3FCE4EA">
      <w:numFmt w:val="decimal"/>
      <w:lvlText w:val=""/>
      <w:lvlJc w:val="left"/>
    </w:lvl>
    <w:lvl w:ilvl="7" w:tplc="729AF7C0">
      <w:numFmt w:val="decimal"/>
      <w:lvlText w:val=""/>
      <w:lvlJc w:val="left"/>
    </w:lvl>
    <w:lvl w:ilvl="8" w:tplc="36DAB970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07EADA4E"/>
    <w:lvl w:ilvl="0" w:tplc="B7FCB0A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85A2FD2C">
      <w:numFmt w:val="decimal"/>
      <w:lvlText w:val=""/>
      <w:lvlJc w:val="left"/>
    </w:lvl>
    <w:lvl w:ilvl="2" w:tplc="2AA6863E">
      <w:numFmt w:val="decimal"/>
      <w:lvlText w:val=""/>
      <w:lvlJc w:val="left"/>
    </w:lvl>
    <w:lvl w:ilvl="3" w:tplc="6AD02470">
      <w:numFmt w:val="decimal"/>
      <w:lvlText w:val=""/>
      <w:lvlJc w:val="left"/>
    </w:lvl>
    <w:lvl w:ilvl="4" w:tplc="4978FC2A">
      <w:numFmt w:val="decimal"/>
      <w:lvlText w:val=""/>
      <w:lvlJc w:val="left"/>
    </w:lvl>
    <w:lvl w:ilvl="5" w:tplc="682E0AAA">
      <w:numFmt w:val="decimal"/>
      <w:lvlText w:val=""/>
      <w:lvlJc w:val="left"/>
    </w:lvl>
    <w:lvl w:ilvl="6" w:tplc="5D169C44">
      <w:numFmt w:val="decimal"/>
      <w:lvlText w:val=""/>
      <w:lvlJc w:val="left"/>
    </w:lvl>
    <w:lvl w:ilvl="7" w:tplc="6B868BA4">
      <w:numFmt w:val="decimal"/>
      <w:lvlText w:val=""/>
      <w:lvlJc w:val="left"/>
    </w:lvl>
    <w:lvl w:ilvl="8" w:tplc="B2D29E0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F76482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multilevel"/>
    <w:tmpl w:val="70D623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1"/>
    <w:multiLevelType w:val="singleLevel"/>
    <w:tmpl w:val="FAC84D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multilevel"/>
    <w:tmpl w:val="E75AFB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E90E54CE"/>
    <w:lvl w:ilvl="0" w:tplc="64EE6512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F3CC790E">
      <w:numFmt w:val="decimal"/>
      <w:lvlText w:val=""/>
      <w:lvlJc w:val="left"/>
    </w:lvl>
    <w:lvl w:ilvl="2" w:tplc="AD5AC27A">
      <w:numFmt w:val="decimal"/>
      <w:lvlText w:val=""/>
      <w:lvlJc w:val="left"/>
    </w:lvl>
    <w:lvl w:ilvl="3" w:tplc="6C3E142C">
      <w:numFmt w:val="decimal"/>
      <w:lvlText w:val=""/>
      <w:lvlJc w:val="left"/>
    </w:lvl>
    <w:lvl w:ilvl="4" w:tplc="2640D73C">
      <w:numFmt w:val="decimal"/>
      <w:lvlText w:val=""/>
      <w:lvlJc w:val="left"/>
    </w:lvl>
    <w:lvl w:ilvl="5" w:tplc="D2FA7E22">
      <w:numFmt w:val="decimal"/>
      <w:lvlText w:val=""/>
      <w:lvlJc w:val="left"/>
    </w:lvl>
    <w:lvl w:ilvl="6" w:tplc="59161202">
      <w:numFmt w:val="decimal"/>
      <w:lvlText w:val=""/>
      <w:lvlJc w:val="left"/>
    </w:lvl>
    <w:lvl w:ilvl="7" w:tplc="3688911A">
      <w:numFmt w:val="decimal"/>
      <w:lvlText w:val=""/>
      <w:lvlJc w:val="left"/>
    </w:lvl>
    <w:lvl w:ilvl="8" w:tplc="1A3482DC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C1460DD4"/>
    <w:lvl w:ilvl="0" w:tplc="F7EA62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FAE138C">
      <w:numFmt w:val="decimal"/>
      <w:lvlText w:val=""/>
      <w:lvlJc w:val="left"/>
    </w:lvl>
    <w:lvl w:ilvl="2" w:tplc="63201FDC">
      <w:numFmt w:val="decimal"/>
      <w:lvlText w:val=""/>
      <w:lvlJc w:val="left"/>
    </w:lvl>
    <w:lvl w:ilvl="3" w:tplc="92207D76">
      <w:numFmt w:val="decimal"/>
      <w:lvlText w:val=""/>
      <w:lvlJc w:val="left"/>
    </w:lvl>
    <w:lvl w:ilvl="4" w:tplc="AECA12EA">
      <w:numFmt w:val="decimal"/>
      <w:lvlText w:val=""/>
      <w:lvlJc w:val="left"/>
    </w:lvl>
    <w:lvl w:ilvl="5" w:tplc="DD78CCF2">
      <w:numFmt w:val="decimal"/>
      <w:lvlText w:val=""/>
      <w:lvlJc w:val="left"/>
    </w:lvl>
    <w:lvl w:ilvl="6" w:tplc="E1CE1EFA">
      <w:numFmt w:val="decimal"/>
      <w:lvlText w:val=""/>
      <w:lvlJc w:val="left"/>
    </w:lvl>
    <w:lvl w:ilvl="7" w:tplc="B9380FAA">
      <w:numFmt w:val="decimal"/>
      <w:lvlText w:val=""/>
      <w:lvlJc w:val="left"/>
    </w:lvl>
    <w:lvl w:ilvl="8" w:tplc="3CE0DDF8">
      <w:numFmt w:val="decimal"/>
      <w:lvlText w:val=""/>
      <w:lvlJc w:val="left"/>
    </w:lvl>
  </w:abstractNum>
  <w:abstractNum w:abstractNumId="9" w15:restartNumberingAfterBreak="0">
    <w:nsid w:val="FFFFFF89"/>
    <w:multiLevelType w:val="singleLevel"/>
    <w:tmpl w:val="073AA6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A47FE3"/>
    <w:multiLevelType w:val="multilevel"/>
    <w:tmpl w:val="1DF23866"/>
    <w:lvl w:ilvl="0">
      <w:start w:val="1"/>
      <w:numFmt w:val="upperLetter"/>
      <w:lvlText w:val="Annex %1 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10BD46E7"/>
    <w:multiLevelType w:val="hybridMultilevel"/>
    <w:tmpl w:val="601ED482"/>
    <w:lvl w:ilvl="0" w:tplc="F56CB7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4417EB"/>
    <w:multiLevelType w:val="multilevel"/>
    <w:tmpl w:val="213EAED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28160F88"/>
    <w:multiLevelType w:val="multilevel"/>
    <w:tmpl w:val="0C0A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687092D"/>
    <w:multiLevelType w:val="multilevel"/>
    <w:tmpl w:val="CB9E1F7E"/>
    <w:lvl w:ilvl="0">
      <w:start w:val="1"/>
      <w:numFmt w:val="upperLetter"/>
      <w:pStyle w:val="Annex"/>
      <w:lvlText w:val="Annex 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nnexsection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5FB8634C"/>
    <w:multiLevelType w:val="multilevel"/>
    <w:tmpl w:val="51C2E144"/>
    <w:lvl w:ilvl="0">
      <w:start w:val="1"/>
      <w:numFmt w:val="upperLetter"/>
      <w:pStyle w:val="Annexsubsection"/>
      <w:lvlText w:val="Annex 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77AA114C"/>
    <w:multiLevelType w:val="hybridMultilevel"/>
    <w:tmpl w:val="2A5C8A24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6"/>
  </w:num>
  <w:num w:numId="3">
    <w:abstractNumId w:val="12"/>
  </w:num>
  <w:num w:numId="4">
    <w:abstractNumId w:val="13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0"/>
  </w:num>
  <w:num w:numId="16">
    <w:abstractNumId w:val="15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sDQzMzYyszAwMzBX0lEKTi0uzszPAykwrAUAuUVMUCwAAAA="/>
  </w:docVars>
  <w:rsids>
    <w:rsidRoot w:val="00285E9A"/>
    <w:rsid w:val="0000050E"/>
    <w:rsid w:val="00000E20"/>
    <w:rsid w:val="00014E47"/>
    <w:rsid w:val="00017E8B"/>
    <w:rsid w:val="0002276E"/>
    <w:rsid w:val="000234A3"/>
    <w:rsid w:val="000269E8"/>
    <w:rsid w:val="00036338"/>
    <w:rsid w:val="0004388D"/>
    <w:rsid w:val="00047FC3"/>
    <w:rsid w:val="00050079"/>
    <w:rsid w:val="000519C7"/>
    <w:rsid w:val="00054D9A"/>
    <w:rsid w:val="0006043E"/>
    <w:rsid w:val="00061F09"/>
    <w:rsid w:val="00066426"/>
    <w:rsid w:val="00071072"/>
    <w:rsid w:val="0008144A"/>
    <w:rsid w:val="000818FB"/>
    <w:rsid w:val="00081EC2"/>
    <w:rsid w:val="000824FC"/>
    <w:rsid w:val="00082F98"/>
    <w:rsid w:val="000833EA"/>
    <w:rsid w:val="000908F4"/>
    <w:rsid w:val="00092885"/>
    <w:rsid w:val="00095BAE"/>
    <w:rsid w:val="000A03EA"/>
    <w:rsid w:val="000B1FFD"/>
    <w:rsid w:val="000B21E8"/>
    <w:rsid w:val="000B5E6B"/>
    <w:rsid w:val="000B651D"/>
    <w:rsid w:val="000D0582"/>
    <w:rsid w:val="000D1D33"/>
    <w:rsid w:val="000D2A94"/>
    <w:rsid w:val="000E0E92"/>
    <w:rsid w:val="000E1AED"/>
    <w:rsid w:val="000E1FE2"/>
    <w:rsid w:val="000E222D"/>
    <w:rsid w:val="000E47F6"/>
    <w:rsid w:val="000F5366"/>
    <w:rsid w:val="000F7DB8"/>
    <w:rsid w:val="00104FC9"/>
    <w:rsid w:val="0011531B"/>
    <w:rsid w:val="0011730E"/>
    <w:rsid w:val="00121262"/>
    <w:rsid w:val="00122016"/>
    <w:rsid w:val="001231B7"/>
    <w:rsid w:val="00136A2F"/>
    <w:rsid w:val="00140B9E"/>
    <w:rsid w:val="001438ED"/>
    <w:rsid w:val="00151DF5"/>
    <w:rsid w:val="00163560"/>
    <w:rsid w:val="001705EA"/>
    <w:rsid w:val="0017073A"/>
    <w:rsid w:val="001718B1"/>
    <w:rsid w:val="00180D98"/>
    <w:rsid w:val="0018222C"/>
    <w:rsid w:val="0018513A"/>
    <w:rsid w:val="00186F1C"/>
    <w:rsid w:val="0019130E"/>
    <w:rsid w:val="00195625"/>
    <w:rsid w:val="001A11B2"/>
    <w:rsid w:val="001A15DB"/>
    <w:rsid w:val="001B27AF"/>
    <w:rsid w:val="001C5401"/>
    <w:rsid w:val="001C5580"/>
    <w:rsid w:val="001C6C64"/>
    <w:rsid w:val="001D0CEA"/>
    <w:rsid w:val="001D5F1B"/>
    <w:rsid w:val="001E06B7"/>
    <w:rsid w:val="001E3B05"/>
    <w:rsid w:val="001F0EC2"/>
    <w:rsid w:val="001F6018"/>
    <w:rsid w:val="00201C7E"/>
    <w:rsid w:val="002059F1"/>
    <w:rsid w:val="00224253"/>
    <w:rsid w:val="00232092"/>
    <w:rsid w:val="0023669A"/>
    <w:rsid w:val="00240AE8"/>
    <w:rsid w:val="00243D9C"/>
    <w:rsid w:val="00247177"/>
    <w:rsid w:val="002503F3"/>
    <w:rsid w:val="00252E6C"/>
    <w:rsid w:val="00253E9A"/>
    <w:rsid w:val="002562DD"/>
    <w:rsid w:val="00256DE9"/>
    <w:rsid w:val="002816BE"/>
    <w:rsid w:val="00283709"/>
    <w:rsid w:val="00283B22"/>
    <w:rsid w:val="00284248"/>
    <w:rsid w:val="00285E9A"/>
    <w:rsid w:val="0029170D"/>
    <w:rsid w:val="00295024"/>
    <w:rsid w:val="002A2D54"/>
    <w:rsid w:val="002A69EB"/>
    <w:rsid w:val="002B28C5"/>
    <w:rsid w:val="002B42D0"/>
    <w:rsid w:val="002B7DA5"/>
    <w:rsid w:val="002C1396"/>
    <w:rsid w:val="002C1FAC"/>
    <w:rsid w:val="002C3FFF"/>
    <w:rsid w:val="002C5466"/>
    <w:rsid w:val="002D5344"/>
    <w:rsid w:val="002F27C4"/>
    <w:rsid w:val="002F3F4C"/>
    <w:rsid w:val="002F4361"/>
    <w:rsid w:val="002F4C12"/>
    <w:rsid w:val="002F4CE2"/>
    <w:rsid w:val="002F5558"/>
    <w:rsid w:val="003003CF"/>
    <w:rsid w:val="00302B79"/>
    <w:rsid w:val="00304F0D"/>
    <w:rsid w:val="00312991"/>
    <w:rsid w:val="003141E2"/>
    <w:rsid w:val="003248D1"/>
    <w:rsid w:val="0032552A"/>
    <w:rsid w:val="00333142"/>
    <w:rsid w:val="00336059"/>
    <w:rsid w:val="0033718C"/>
    <w:rsid w:val="00340F53"/>
    <w:rsid w:val="00363630"/>
    <w:rsid w:val="0037740E"/>
    <w:rsid w:val="00390B9E"/>
    <w:rsid w:val="00391851"/>
    <w:rsid w:val="003929E0"/>
    <w:rsid w:val="003950EB"/>
    <w:rsid w:val="003A4D17"/>
    <w:rsid w:val="003A6394"/>
    <w:rsid w:val="003B3A10"/>
    <w:rsid w:val="003B5F6B"/>
    <w:rsid w:val="003C2DA2"/>
    <w:rsid w:val="003C6D20"/>
    <w:rsid w:val="003C73F1"/>
    <w:rsid w:val="003D3001"/>
    <w:rsid w:val="003E193C"/>
    <w:rsid w:val="003E3653"/>
    <w:rsid w:val="003E6E54"/>
    <w:rsid w:val="003F51CF"/>
    <w:rsid w:val="00400141"/>
    <w:rsid w:val="00401EFE"/>
    <w:rsid w:val="00402B07"/>
    <w:rsid w:val="004054CD"/>
    <w:rsid w:val="004059D9"/>
    <w:rsid w:val="00410372"/>
    <w:rsid w:val="00416E83"/>
    <w:rsid w:val="00420DF7"/>
    <w:rsid w:val="00421FAD"/>
    <w:rsid w:val="00422F2C"/>
    <w:rsid w:val="00426BEE"/>
    <w:rsid w:val="00432D50"/>
    <w:rsid w:val="0043782E"/>
    <w:rsid w:val="004412AE"/>
    <w:rsid w:val="00454FC8"/>
    <w:rsid w:val="00461956"/>
    <w:rsid w:val="004637CE"/>
    <w:rsid w:val="004672E0"/>
    <w:rsid w:val="004700BF"/>
    <w:rsid w:val="00470DF1"/>
    <w:rsid w:val="00471E14"/>
    <w:rsid w:val="00472318"/>
    <w:rsid w:val="004731DB"/>
    <w:rsid w:val="004801AF"/>
    <w:rsid w:val="0048212F"/>
    <w:rsid w:val="004834F6"/>
    <w:rsid w:val="00490D0D"/>
    <w:rsid w:val="004A1413"/>
    <w:rsid w:val="004A6A59"/>
    <w:rsid w:val="004B35A1"/>
    <w:rsid w:val="004C00FD"/>
    <w:rsid w:val="004C3F94"/>
    <w:rsid w:val="004D30CA"/>
    <w:rsid w:val="004E5197"/>
    <w:rsid w:val="004F5E0A"/>
    <w:rsid w:val="004F751D"/>
    <w:rsid w:val="004F7E6F"/>
    <w:rsid w:val="00505D9F"/>
    <w:rsid w:val="005128F3"/>
    <w:rsid w:val="00516423"/>
    <w:rsid w:val="005212D2"/>
    <w:rsid w:val="00523039"/>
    <w:rsid w:val="00523EEF"/>
    <w:rsid w:val="00530265"/>
    <w:rsid w:val="00530C47"/>
    <w:rsid w:val="00531417"/>
    <w:rsid w:val="00533A8F"/>
    <w:rsid w:val="00536694"/>
    <w:rsid w:val="005372DB"/>
    <w:rsid w:val="005372EF"/>
    <w:rsid w:val="00545EC8"/>
    <w:rsid w:val="0054615E"/>
    <w:rsid w:val="005500F8"/>
    <w:rsid w:val="005511AA"/>
    <w:rsid w:val="0056271B"/>
    <w:rsid w:val="00564643"/>
    <w:rsid w:val="005674F5"/>
    <w:rsid w:val="00567C5F"/>
    <w:rsid w:val="0057104B"/>
    <w:rsid w:val="00571D4D"/>
    <w:rsid w:val="00575143"/>
    <w:rsid w:val="00577345"/>
    <w:rsid w:val="005836B5"/>
    <w:rsid w:val="00583DB7"/>
    <w:rsid w:val="005844C3"/>
    <w:rsid w:val="00584C47"/>
    <w:rsid w:val="005854FB"/>
    <w:rsid w:val="00590E0C"/>
    <w:rsid w:val="005938AD"/>
    <w:rsid w:val="00595412"/>
    <w:rsid w:val="005959E4"/>
    <w:rsid w:val="00596A83"/>
    <w:rsid w:val="005979D2"/>
    <w:rsid w:val="005A3FCD"/>
    <w:rsid w:val="005A6E0A"/>
    <w:rsid w:val="005C1C03"/>
    <w:rsid w:val="005C34A2"/>
    <w:rsid w:val="005D4C04"/>
    <w:rsid w:val="005D5990"/>
    <w:rsid w:val="005E5842"/>
    <w:rsid w:val="00601B47"/>
    <w:rsid w:val="00602D82"/>
    <w:rsid w:val="0060795D"/>
    <w:rsid w:val="00612215"/>
    <w:rsid w:val="00612FB1"/>
    <w:rsid w:val="00621B7F"/>
    <w:rsid w:val="00627029"/>
    <w:rsid w:val="00627628"/>
    <w:rsid w:val="00630D66"/>
    <w:rsid w:val="00632ED6"/>
    <w:rsid w:val="00642C21"/>
    <w:rsid w:val="0064544E"/>
    <w:rsid w:val="00654552"/>
    <w:rsid w:val="006578EC"/>
    <w:rsid w:val="00665DD1"/>
    <w:rsid w:val="00673189"/>
    <w:rsid w:val="0067573B"/>
    <w:rsid w:val="006864E1"/>
    <w:rsid w:val="006922DB"/>
    <w:rsid w:val="006929E7"/>
    <w:rsid w:val="00695C5A"/>
    <w:rsid w:val="006A2DF1"/>
    <w:rsid w:val="006A68CA"/>
    <w:rsid w:val="006B6F6E"/>
    <w:rsid w:val="006C0E3E"/>
    <w:rsid w:val="006C47C7"/>
    <w:rsid w:val="006E08A9"/>
    <w:rsid w:val="006E28C0"/>
    <w:rsid w:val="006F33F0"/>
    <w:rsid w:val="00705ACD"/>
    <w:rsid w:val="00716CED"/>
    <w:rsid w:val="00717C9F"/>
    <w:rsid w:val="00720A0F"/>
    <w:rsid w:val="00720A92"/>
    <w:rsid w:val="00721FF0"/>
    <w:rsid w:val="00725945"/>
    <w:rsid w:val="00727BA6"/>
    <w:rsid w:val="00734B01"/>
    <w:rsid w:val="007379F7"/>
    <w:rsid w:val="00740354"/>
    <w:rsid w:val="00740B41"/>
    <w:rsid w:val="007417D5"/>
    <w:rsid w:val="00741C37"/>
    <w:rsid w:val="007472E6"/>
    <w:rsid w:val="007501D0"/>
    <w:rsid w:val="00750BB9"/>
    <w:rsid w:val="007568EF"/>
    <w:rsid w:val="00766FC6"/>
    <w:rsid w:val="00773D5C"/>
    <w:rsid w:val="00781005"/>
    <w:rsid w:val="007920E6"/>
    <w:rsid w:val="0079626C"/>
    <w:rsid w:val="0079664C"/>
    <w:rsid w:val="00797CF5"/>
    <w:rsid w:val="007A2566"/>
    <w:rsid w:val="007A3ACD"/>
    <w:rsid w:val="007A5D70"/>
    <w:rsid w:val="007B7C83"/>
    <w:rsid w:val="007C62A0"/>
    <w:rsid w:val="007D590B"/>
    <w:rsid w:val="007E5638"/>
    <w:rsid w:val="007E7810"/>
    <w:rsid w:val="007F3135"/>
    <w:rsid w:val="0080266C"/>
    <w:rsid w:val="00802DB2"/>
    <w:rsid w:val="008038BB"/>
    <w:rsid w:val="00811D66"/>
    <w:rsid w:val="00817592"/>
    <w:rsid w:val="00823588"/>
    <w:rsid w:val="008421D4"/>
    <w:rsid w:val="00842286"/>
    <w:rsid w:val="0084762E"/>
    <w:rsid w:val="00850690"/>
    <w:rsid w:val="0085100A"/>
    <w:rsid w:val="00867DC6"/>
    <w:rsid w:val="008706A5"/>
    <w:rsid w:val="00873282"/>
    <w:rsid w:val="00873C66"/>
    <w:rsid w:val="008743D4"/>
    <w:rsid w:val="00875A18"/>
    <w:rsid w:val="008841A5"/>
    <w:rsid w:val="00884382"/>
    <w:rsid w:val="0088675F"/>
    <w:rsid w:val="0089180B"/>
    <w:rsid w:val="00892B75"/>
    <w:rsid w:val="00897853"/>
    <w:rsid w:val="008A202F"/>
    <w:rsid w:val="008A4376"/>
    <w:rsid w:val="008B2648"/>
    <w:rsid w:val="008B7376"/>
    <w:rsid w:val="008B7E88"/>
    <w:rsid w:val="008C1004"/>
    <w:rsid w:val="008C20FE"/>
    <w:rsid w:val="008D2255"/>
    <w:rsid w:val="008D436A"/>
    <w:rsid w:val="008D545B"/>
    <w:rsid w:val="008F6735"/>
    <w:rsid w:val="009011D6"/>
    <w:rsid w:val="00910A51"/>
    <w:rsid w:val="00913407"/>
    <w:rsid w:val="009141D0"/>
    <w:rsid w:val="00916F6F"/>
    <w:rsid w:val="0092050D"/>
    <w:rsid w:val="00925A54"/>
    <w:rsid w:val="0094473A"/>
    <w:rsid w:val="00944855"/>
    <w:rsid w:val="009454A5"/>
    <w:rsid w:val="00946215"/>
    <w:rsid w:val="00947D34"/>
    <w:rsid w:val="009536FD"/>
    <w:rsid w:val="009552C1"/>
    <w:rsid w:val="00955D9E"/>
    <w:rsid w:val="00957AF0"/>
    <w:rsid w:val="00960141"/>
    <w:rsid w:val="009638D9"/>
    <w:rsid w:val="00963BD8"/>
    <w:rsid w:val="00965D3E"/>
    <w:rsid w:val="0097098C"/>
    <w:rsid w:val="00970AFF"/>
    <w:rsid w:val="00970D1C"/>
    <w:rsid w:val="0097446B"/>
    <w:rsid w:val="009761D5"/>
    <w:rsid w:val="0097688B"/>
    <w:rsid w:val="0098410E"/>
    <w:rsid w:val="0098617E"/>
    <w:rsid w:val="009A3A7D"/>
    <w:rsid w:val="009A3C18"/>
    <w:rsid w:val="009A7DEC"/>
    <w:rsid w:val="009B220F"/>
    <w:rsid w:val="009B4498"/>
    <w:rsid w:val="009B56D3"/>
    <w:rsid w:val="009C5E82"/>
    <w:rsid w:val="009D026F"/>
    <w:rsid w:val="009D2021"/>
    <w:rsid w:val="009D471D"/>
    <w:rsid w:val="009D55EA"/>
    <w:rsid w:val="009E1141"/>
    <w:rsid w:val="009E1BE8"/>
    <w:rsid w:val="009F4467"/>
    <w:rsid w:val="009F5FAF"/>
    <w:rsid w:val="00A272BC"/>
    <w:rsid w:val="00A50EEF"/>
    <w:rsid w:val="00A5113C"/>
    <w:rsid w:val="00A53206"/>
    <w:rsid w:val="00A5633C"/>
    <w:rsid w:val="00A57B74"/>
    <w:rsid w:val="00A61914"/>
    <w:rsid w:val="00A64530"/>
    <w:rsid w:val="00A650BC"/>
    <w:rsid w:val="00A66BFB"/>
    <w:rsid w:val="00A675BE"/>
    <w:rsid w:val="00A67629"/>
    <w:rsid w:val="00A700BF"/>
    <w:rsid w:val="00A70B6C"/>
    <w:rsid w:val="00A7391E"/>
    <w:rsid w:val="00A90E0D"/>
    <w:rsid w:val="00AA2E99"/>
    <w:rsid w:val="00AA6C77"/>
    <w:rsid w:val="00AA780E"/>
    <w:rsid w:val="00AA7D2C"/>
    <w:rsid w:val="00AB390C"/>
    <w:rsid w:val="00AB4835"/>
    <w:rsid w:val="00AC6D40"/>
    <w:rsid w:val="00AC7CB1"/>
    <w:rsid w:val="00AD1145"/>
    <w:rsid w:val="00AE5DC0"/>
    <w:rsid w:val="00AE5EF0"/>
    <w:rsid w:val="00AE6DB6"/>
    <w:rsid w:val="00AF2CEA"/>
    <w:rsid w:val="00AF4BFB"/>
    <w:rsid w:val="00B00F15"/>
    <w:rsid w:val="00B13763"/>
    <w:rsid w:val="00B13C4A"/>
    <w:rsid w:val="00B13DC0"/>
    <w:rsid w:val="00B15589"/>
    <w:rsid w:val="00B20B15"/>
    <w:rsid w:val="00B25C0F"/>
    <w:rsid w:val="00B30612"/>
    <w:rsid w:val="00B3119F"/>
    <w:rsid w:val="00B4226B"/>
    <w:rsid w:val="00B44B24"/>
    <w:rsid w:val="00B46167"/>
    <w:rsid w:val="00B55FBB"/>
    <w:rsid w:val="00B56ADB"/>
    <w:rsid w:val="00B71102"/>
    <w:rsid w:val="00B80512"/>
    <w:rsid w:val="00B849AF"/>
    <w:rsid w:val="00B86FEC"/>
    <w:rsid w:val="00B912E9"/>
    <w:rsid w:val="00B9208E"/>
    <w:rsid w:val="00B965D3"/>
    <w:rsid w:val="00B96FCA"/>
    <w:rsid w:val="00BB4301"/>
    <w:rsid w:val="00BB4E9A"/>
    <w:rsid w:val="00BC368A"/>
    <w:rsid w:val="00BD0C3B"/>
    <w:rsid w:val="00BD4560"/>
    <w:rsid w:val="00BD50A8"/>
    <w:rsid w:val="00BD550C"/>
    <w:rsid w:val="00BE14AC"/>
    <w:rsid w:val="00BE5542"/>
    <w:rsid w:val="00BE5EBA"/>
    <w:rsid w:val="00BE6099"/>
    <w:rsid w:val="00BF21CB"/>
    <w:rsid w:val="00C06BDC"/>
    <w:rsid w:val="00C06EEE"/>
    <w:rsid w:val="00C13249"/>
    <w:rsid w:val="00C14192"/>
    <w:rsid w:val="00C200DB"/>
    <w:rsid w:val="00C25AFD"/>
    <w:rsid w:val="00C43768"/>
    <w:rsid w:val="00C43D93"/>
    <w:rsid w:val="00C44CFD"/>
    <w:rsid w:val="00C45081"/>
    <w:rsid w:val="00C564FD"/>
    <w:rsid w:val="00C5679A"/>
    <w:rsid w:val="00C60DB4"/>
    <w:rsid w:val="00C622A5"/>
    <w:rsid w:val="00C6411A"/>
    <w:rsid w:val="00C64480"/>
    <w:rsid w:val="00C64742"/>
    <w:rsid w:val="00C6583C"/>
    <w:rsid w:val="00C71812"/>
    <w:rsid w:val="00C72F5F"/>
    <w:rsid w:val="00CA4A69"/>
    <w:rsid w:val="00CB2B39"/>
    <w:rsid w:val="00CC26CC"/>
    <w:rsid w:val="00CE0EDA"/>
    <w:rsid w:val="00CE2E0D"/>
    <w:rsid w:val="00CE4BB4"/>
    <w:rsid w:val="00CF4929"/>
    <w:rsid w:val="00CF4990"/>
    <w:rsid w:val="00D026D0"/>
    <w:rsid w:val="00D0316C"/>
    <w:rsid w:val="00D22383"/>
    <w:rsid w:val="00D23916"/>
    <w:rsid w:val="00D26A30"/>
    <w:rsid w:val="00D272F4"/>
    <w:rsid w:val="00D36112"/>
    <w:rsid w:val="00D37897"/>
    <w:rsid w:val="00D41D58"/>
    <w:rsid w:val="00D42027"/>
    <w:rsid w:val="00D46794"/>
    <w:rsid w:val="00D47167"/>
    <w:rsid w:val="00D53407"/>
    <w:rsid w:val="00D55F24"/>
    <w:rsid w:val="00D560D2"/>
    <w:rsid w:val="00D60655"/>
    <w:rsid w:val="00D6188D"/>
    <w:rsid w:val="00D63472"/>
    <w:rsid w:val="00D63EF5"/>
    <w:rsid w:val="00D67FED"/>
    <w:rsid w:val="00D72C4D"/>
    <w:rsid w:val="00D76847"/>
    <w:rsid w:val="00D82B43"/>
    <w:rsid w:val="00D82CE0"/>
    <w:rsid w:val="00D844BD"/>
    <w:rsid w:val="00D92EC1"/>
    <w:rsid w:val="00D95381"/>
    <w:rsid w:val="00DA1558"/>
    <w:rsid w:val="00DB4B58"/>
    <w:rsid w:val="00DC09AF"/>
    <w:rsid w:val="00DC3F15"/>
    <w:rsid w:val="00DD7EBB"/>
    <w:rsid w:val="00DE1378"/>
    <w:rsid w:val="00DE4B72"/>
    <w:rsid w:val="00DE5875"/>
    <w:rsid w:val="00DE63D9"/>
    <w:rsid w:val="00DF5649"/>
    <w:rsid w:val="00E02190"/>
    <w:rsid w:val="00E025B5"/>
    <w:rsid w:val="00E04FF8"/>
    <w:rsid w:val="00E11136"/>
    <w:rsid w:val="00E15FB4"/>
    <w:rsid w:val="00E1749B"/>
    <w:rsid w:val="00E21947"/>
    <w:rsid w:val="00E221F7"/>
    <w:rsid w:val="00E23FB1"/>
    <w:rsid w:val="00E25611"/>
    <w:rsid w:val="00E444F7"/>
    <w:rsid w:val="00E467F3"/>
    <w:rsid w:val="00E52A0B"/>
    <w:rsid w:val="00E52B7F"/>
    <w:rsid w:val="00E62A45"/>
    <w:rsid w:val="00E64A46"/>
    <w:rsid w:val="00E72779"/>
    <w:rsid w:val="00E77403"/>
    <w:rsid w:val="00E91160"/>
    <w:rsid w:val="00E9129D"/>
    <w:rsid w:val="00E95295"/>
    <w:rsid w:val="00EA1DDB"/>
    <w:rsid w:val="00EA2F42"/>
    <w:rsid w:val="00EB2BFA"/>
    <w:rsid w:val="00EB4D95"/>
    <w:rsid w:val="00EB6336"/>
    <w:rsid w:val="00EB637F"/>
    <w:rsid w:val="00EC6935"/>
    <w:rsid w:val="00ED07F8"/>
    <w:rsid w:val="00ED08D2"/>
    <w:rsid w:val="00ED6F40"/>
    <w:rsid w:val="00EE0508"/>
    <w:rsid w:val="00EE2A10"/>
    <w:rsid w:val="00EE6A8C"/>
    <w:rsid w:val="00EE7EE2"/>
    <w:rsid w:val="00EF0755"/>
    <w:rsid w:val="00EF1E3F"/>
    <w:rsid w:val="00EF207F"/>
    <w:rsid w:val="00EF3DDA"/>
    <w:rsid w:val="00EF59E9"/>
    <w:rsid w:val="00EF6010"/>
    <w:rsid w:val="00F014B4"/>
    <w:rsid w:val="00F01A78"/>
    <w:rsid w:val="00F02975"/>
    <w:rsid w:val="00F05F11"/>
    <w:rsid w:val="00F10485"/>
    <w:rsid w:val="00F1064F"/>
    <w:rsid w:val="00F11A88"/>
    <w:rsid w:val="00F12E43"/>
    <w:rsid w:val="00F131F2"/>
    <w:rsid w:val="00F20940"/>
    <w:rsid w:val="00F249D1"/>
    <w:rsid w:val="00F30DE7"/>
    <w:rsid w:val="00F339F6"/>
    <w:rsid w:val="00F34E7E"/>
    <w:rsid w:val="00F37657"/>
    <w:rsid w:val="00F377DC"/>
    <w:rsid w:val="00F40E94"/>
    <w:rsid w:val="00F428DA"/>
    <w:rsid w:val="00F461C0"/>
    <w:rsid w:val="00F479DC"/>
    <w:rsid w:val="00F504EC"/>
    <w:rsid w:val="00F50544"/>
    <w:rsid w:val="00F51D2D"/>
    <w:rsid w:val="00F5339C"/>
    <w:rsid w:val="00F638B9"/>
    <w:rsid w:val="00F6592E"/>
    <w:rsid w:val="00F667C1"/>
    <w:rsid w:val="00F73CCE"/>
    <w:rsid w:val="00F77A1A"/>
    <w:rsid w:val="00F866CA"/>
    <w:rsid w:val="00F90EF3"/>
    <w:rsid w:val="00F91668"/>
    <w:rsid w:val="00FA1A45"/>
    <w:rsid w:val="00FA28AB"/>
    <w:rsid w:val="00FB0F46"/>
    <w:rsid w:val="00FB3B8E"/>
    <w:rsid w:val="00FC0E12"/>
    <w:rsid w:val="00FC260A"/>
    <w:rsid w:val="00FC3E0D"/>
    <w:rsid w:val="00FC47E5"/>
    <w:rsid w:val="00FD1257"/>
    <w:rsid w:val="00FD5B30"/>
    <w:rsid w:val="00FE77F9"/>
    <w:rsid w:val="00FE7AA6"/>
    <w:rsid w:val="00FF044A"/>
    <w:rsid w:val="00FF2F5C"/>
    <w:rsid w:val="00FF3A97"/>
    <w:rsid w:val="00FF63DD"/>
    <w:rsid w:val="2156492B"/>
    <w:rsid w:val="341E22E6"/>
    <w:rsid w:val="5A48ED11"/>
    <w:rsid w:val="5AAF2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71078D4"/>
  <w15:chartTrackingRefBased/>
  <w15:docId w15:val="{33743034-1A9A-4EF8-A00C-8AD24B28E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6CA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929E7"/>
    <w:pPr>
      <w:keepNext/>
      <w:keepLines/>
      <w:numPr>
        <w:numId w:val="3"/>
      </w:numPr>
      <w:spacing w:before="120" w:after="120" w:line="240" w:lineRule="auto"/>
      <w:outlineLvl w:val="0"/>
    </w:pPr>
    <w:rPr>
      <w:rFonts w:ascii="Calibri" w:eastAsiaTheme="majorEastAsia" w:hAnsi="Calibri" w:cstheme="majorBidi"/>
      <w:b/>
      <w:color w:val="1E5E9F" w:themeColor="accent3" w:themeShade="BF"/>
      <w:sz w:val="36"/>
      <w:szCs w:val="32"/>
      <w:lang w:val="en-US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00141"/>
    <w:pPr>
      <w:numPr>
        <w:ilvl w:val="1"/>
      </w:numPr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5DB"/>
    <w:pPr>
      <w:keepNext/>
      <w:keepLines/>
      <w:numPr>
        <w:ilvl w:val="2"/>
        <w:numId w:val="3"/>
      </w:numPr>
      <w:spacing w:before="40" w:after="120" w:line="240" w:lineRule="auto"/>
      <w:outlineLvl w:val="2"/>
    </w:pPr>
    <w:rPr>
      <w:rFonts w:ascii="Calibri" w:eastAsiaTheme="majorEastAsia" w:hAnsi="Calibri" w:cstheme="majorBidi"/>
      <w:b/>
      <w:color w:val="1E5E9F" w:themeColor="accent3" w:themeShade="B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15DB"/>
    <w:pPr>
      <w:keepNext/>
      <w:keepLines/>
      <w:numPr>
        <w:ilvl w:val="3"/>
        <w:numId w:val="3"/>
      </w:numPr>
      <w:spacing w:before="40" w:after="120"/>
      <w:ind w:left="862" w:hanging="862"/>
      <w:outlineLvl w:val="3"/>
    </w:pPr>
    <w:rPr>
      <w:rFonts w:ascii="Calibri" w:eastAsiaTheme="majorEastAsia" w:hAnsi="Calibri" w:cstheme="majorBidi"/>
      <w:b/>
      <w:iCs/>
      <w:color w:val="1E5E9F" w:themeColor="accent3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15DB"/>
    <w:pPr>
      <w:keepNext/>
      <w:keepLines/>
      <w:numPr>
        <w:ilvl w:val="4"/>
        <w:numId w:val="3"/>
      </w:numPr>
      <w:spacing w:before="40" w:after="120"/>
      <w:ind w:left="1009" w:hanging="1009"/>
      <w:outlineLvl w:val="4"/>
    </w:pPr>
    <w:rPr>
      <w:rFonts w:ascii="Calibri" w:eastAsiaTheme="majorEastAsia" w:hAnsi="Calibri" w:cstheme="majorBidi"/>
      <w:color w:val="1E5E9F" w:themeColor="accent3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0ED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E5E9F" w:themeColor="accent3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368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368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368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5E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E9A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965D3E"/>
    <w:pPr>
      <w:spacing w:after="0" w:line="240" w:lineRule="auto"/>
    </w:pPr>
    <w:rPr>
      <w:rFonts w:eastAsiaTheme="minorEastAsia"/>
      <w:lang w:eastAsia="es-ES"/>
    </w:rPr>
  </w:style>
  <w:style w:type="character" w:customStyle="1" w:styleId="NoSpacingChar">
    <w:name w:val="No Spacing Char"/>
    <w:basedOn w:val="DefaultParagraphFont"/>
    <w:link w:val="NoSpacing"/>
    <w:uiPriority w:val="1"/>
    <w:rsid w:val="00965D3E"/>
    <w:rPr>
      <w:rFonts w:eastAsiaTheme="minorEastAsia"/>
      <w:lang w:eastAsia="es-ES"/>
    </w:rPr>
  </w:style>
  <w:style w:type="table" w:styleId="PlainTable5">
    <w:name w:val="Plain Table 5"/>
    <w:basedOn w:val="TableNormal"/>
    <w:uiPriority w:val="45"/>
    <w:rsid w:val="0074035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873C66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paragraph" w:customStyle="1" w:styleId="Normal1">
    <w:name w:val="Normal1"/>
    <w:uiPriority w:val="99"/>
    <w:rsid w:val="00DF5649"/>
    <w:pPr>
      <w:spacing w:after="80" w:line="240" w:lineRule="auto"/>
    </w:pPr>
    <w:rPr>
      <w:rFonts w:ascii="Arial" w:eastAsia="Times New Roman" w:hAnsi="Arial" w:cs="Arial"/>
      <w:lang w:val="en-US"/>
    </w:rPr>
  </w:style>
  <w:style w:type="paragraph" w:styleId="Header">
    <w:name w:val="header"/>
    <w:aliases w:val="he"/>
    <w:basedOn w:val="Normal"/>
    <w:link w:val="HeaderChar"/>
    <w:uiPriority w:val="99"/>
    <w:unhideWhenUsed/>
    <w:rsid w:val="00E52B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aliases w:val="he Char"/>
    <w:basedOn w:val="DefaultParagraphFont"/>
    <w:link w:val="Header"/>
    <w:uiPriority w:val="99"/>
    <w:rsid w:val="00E52B7F"/>
  </w:style>
  <w:style w:type="paragraph" w:styleId="Footer">
    <w:name w:val="footer"/>
    <w:basedOn w:val="Normal"/>
    <w:link w:val="FooterChar"/>
    <w:uiPriority w:val="99"/>
    <w:unhideWhenUsed/>
    <w:rsid w:val="00E52B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B7F"/>
  </w:style>
  <w:style w:type="table" w:styleId="TableGrid">
    <w:name w:val="Table Grid"/>
    <w:basedOn w:val="TableNormal"/>
    <w:uiPriority w:val="39"/>
    <w:rsid w:val="00D36112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929E7"/>
    <w:rPr>
      <w:rFonts w:ascii="Calibri" w:eastAsiaTheme="majorEastAsia" w:hAnsi="Calibri" w:cstheme="majorBidi"/>
      <w:b/>
      <w:color w:val="1E5E9F" w:themeColor="accent3" w:themeShade="BF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00141"/>
    <w:rPr>
      <w:rFonts w:ascii="Calibri" w:eastAsiaTheme="majorEastAsia" w:hAnsi="Calibri" w:cstheme="majorBidi"/>
      <w:b/>
      <w:color w:val="1E5E9F" w:themeColor="accent3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F428D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A15DB"/>
    <w:rPr>
      <w:rFonts w:ascii="Calibri" w:eastAsiaTheme="majorEastAsia" w:hAnsi="Calibri" w:cstheme="majorBidi"/>
      <w:b/>
      <w:color w:val="1E5E9F" w:themeColor="accent3" w:themeShade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A15DB"/>
    <w:rPr>
      <w:rFonts w:ascii="Calibri" w:eastAsiaTheme="majorEastAsia" w:hAnsi="Calibri" w:cstheme="majorBidi"/>
      <w:b/>
      <w:iCs/>
      <w:color w:val="1E5E9F" w:themeColor="accent3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15DB"/>
    <w:rPr>
      <w:rFonts w:ascii="Calibri" w:eastAsiaTheme="majorEastAsia" w:hAnsi="Calibri" w:cstheme="majorBidi"/>
      <w:color w:val="1E5E9F" w:themeColor="accent3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0EDA"/>
    <w:rPr>
      <w:rFonts w:asciiTheme="majorHAnsi" w:eastAsiaTheme="majorEastAsia" w:hAnsiTheme="majorHAnsi" w:cstheme="majorBidi"/>
      <w:color w:val="1E5E9F" w:themeColor="accent3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368A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368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368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AA2E99"/>
    <w:pPr>
      <w:spacing w:after="0" w:line="240" w:lineRule="auto"/>
      <w:contextualSpacing/>
    </w:pPr>
    <w:rPr>
      <w:rFonts w:ascii="Calibri" w:eastAsiaTheme="majorEastAsia" w:hAnsi="Calibri" w:cstheme="majorBidi"/>
      <w:b/>
      <w:color w:val="143F6A" w:themeColor="accent3" w:themeShade="8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2E99"/>
    <w:rPr>
      <w:rFonts w:ascii="Calibri" w:eastAsiaTheme="majorEastAsia" w:hAnsi="Calibri" w:cstheme="majorBidi"/>
      <w:b/>
      <w:color w:val="143F6A" w:themeColor="accent3" w:themeShade="80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795D"/>
    <w:pPr>
      <w:pBdr>
        <w:top w:val="single" w:sz="4" w:space="10" w:color="297FD5" w:themeColor="accent3"/>
        <w:bottom w:val="single" w:sz="4" w:space="10" w:color="297FD5" w:themeColor="accent3"/>
      </w:pBdr>
      <w:spacing w:before="360" w:after="360"/>
      <w:ind w:left="864" w:right="864"/>
      <w:jc w:val="center"/>
    </w:pPr>
    <w:rPr>
      <w:i/>
      <w:iCs/>
      <w:color w:val="297FD5" w:themeColor="accent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795D"/>
    <w:rPr>
      <w:i/>
      <w:iCs/>
      <w:color w:val="297FD5" w:themeColor="accent3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1947"/>
    <w:pPr>
      <w:numPr>
        <w:ilvl w:val="1"/>
      </w:numPr>
      <w:spacing w:line="240" w:lineRule="auto"/>
    </w:pPr>
    <w:rPr>
      <w:rFonts w:ascii="Calibri" w:eastAsiaTheme="minorEastAsia" w:hAnsi="Calibri"/>
      <w:b/>
      <w:color w:val="143F6A" w:themeColor="accent3" w:themeShade="8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21947"/>
    <w:rPr>
      <w:rFonts w:ascii="Calibri" w:eastAsiaTheme="minorEastAsia" w:hAnsi="Calibri"/>
      <w:b/>
      <w:color w:val="143F6A" w:themeColor="accent3" w:themeShade="80"/>
      <w:spacing w:val="15"/>
      <w:sz w:val="24"/>
    </w:rPr>
  </w:style>
  <w:style w:type="character" w:styleId="IntenseEmphasis">
    <w:name w:val="Intense Emphasis"/>
    <w:basedOn w:val="DefaultParagraphFont"/>
    <w:uiPriority w:val="21"/>
    <w:qFormat/>
    <w:rsid w:val="00FF2F5C"/>
    <w:rPr>
      <w:b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5C1C03"/>
    <w:rPr>
      <w:b/>
      <w:bCs/>
      <w:smallCaps/>
      <w:color w:val="297FD5" w:themeColor="accent3"/>
      <w:spacing w:val="5"/>
    </w:rPr>
  </w:style>
  <w:style w:type="paragraph" w:styleId="TOCHeading">
    <w:name w:val="TOC Heading"/>
    <w:basedOn w:val="Heading1"/>
    <w:next w:val="Normal"/>
    <w:uiPriority w:val="39"/>
    <w:qFormat/>
    <w:rsid w:val="004C3F94"/>
    <w:pPr>
      <w:numPr>
        <w:numId w:val="0"/>
      </w:numPr>
      <w:spacing w:before="240" w:after="240" w:line="259" w:lineRule="auto"/>
      <w:outlineLvl w:val="9"/>
    </w:pPr>
    <w:rPr>
      <w:lang w:val="es-ES"/>
    </w:rPr>
  </w:style>
  <w:style w:type="paragraph" w:customStyle="1" w:styleId="Annex">
    <w:name w:val="Annex"/>
    <w:basedOn w:val="Heading1"/>
    <w:link w:val="AnnexCar"/>
    <w:qFormat/>
    <w:rsid w:val="00304F0D"/>
    <w:pPr>
      <w:numPr>
        <w:numId w:val="18"/>
      </w:numPr>
    </w:pPr>
  </w:style>
  <w:style w:type="paragraph" w:customStyle="1" w:styleId="Annexsection">
    <w:name w:val="Annex section"/>
    <w:basedOn w:val="Annex"/>
    <w:next w:val="Normal"/>
    <w:link w:val="AnnexsectionCar"/>
    <w:qFormat/>
    <w:rsid w:val="00577345"/>
    <w:pPr>
      <w:numPr>
        <w:ilvl w:val="1"/>
      </w:numPr>
    </w:pPr>
    <w:rPr>
      <w:sz w:val="32"/>
    </w:rPr>
  </w:style>
  <w:style w:type="paragraph" w:styleId="BlockText">
    <w:name w:val="Block Text"/>
    <w:basedOn w:val="Normal"/>
    <w:uiPriority w:val="99"/>
    <w:semiHidden/>
    <w:unhideWhenUsed/>
    <w:rsid w:val="0060795D"/>
    <w:pPr>
      <w:pBdr>
        <w:top w:val="single" w:sz="2" w:space="10" w:color="297FD5" w:themeColor="accent3"/>
        <w:left w:val="single" w:sz="2" w:space="10" w:color="297FD5" w:themeColor="accent3"/>
        <w:bottom w:val="single" w:sz="2" w:space="10" w:color="297FD5" w:themeColor="accent3"/>
        <w:right w:val="single" w:sz="2" w:space="10" w:color="297FD5" w:themeColor="accent3"/>
      </w:pBdr>
      <w:ind w:left="1152" w:right="1152"/>
    </w:pPr>
    <w:rPr>
      <w:rFonts w:eastAsiaTheme="minorEastAsia"/>
      <w:i/>
      <w:iCs/>
      <w:color w:val="297FD5" w:themeColor="accent3"/>
    </w:rPr>
  </w:style>
  <w:style w:type="character" w:styleId="Strong">
    <w:name w:val="Strong"/>
    <w:basedOn w:val="DefaultParagraphFont"/>
    <w:uiPriority w:val="22"/>
    <w:qFormat/>
    <w:rsid w:val="00D23916"/>
    <w:rPr>
      <w:b/>
      <w:bCs/>
    </w:rPr>
  </w:style>
  <w:style w:type="character" w:customStyle="1" w:styleId="AnnexCar">
    <w:name w:val="Annex Car"/>
    <w:basedOn w:val="DefaultParagraphFont"/>
    <w:link w:val="Annex"/>
    <w:rsid w:val="00D41D58"/>
    <w:rPr>
      <w:rFonts w:ascii="Calibri" w:eastAsiaTheme="majorEastAsia" w:hAnsi="Calibri" w:cstheme="majorBidi"/>
      <w:b/>
      <w:color w:val="1E5E9F" w:themeColor="accent3" w:themeShade="BF"/>
      <w:sz w:val="36"/>
      <w:szCs w:val="32"/>
      <w:lang w:val="en-US"/>
    </w:rPr>
  </w:style>
  <w:style w:type="paragraph" w:customStyle="1" w:styleId="Annexsubsection">
    <w:name w:val="Annex subsection"/>
    <w:basedOn w:val="Annexsection"/>
    <w:next w:val="Normal"/>
    <w:rsid w:val="002A69EB"/>
    <w:pPr>
      <w:numPr>
        <w:ilvl w:val="0"/>
        <w:numId w:val="16"/>
      </w:numPr>
      <w:spacing w:before="40" w:after="0"/>
      <w:ind w:firstLine="794"/>
    </w:pPr>
    <w:rPr>
      <w:rFonts w:ascii="Trebuchet MS" w:hAnsi="Trebuchet MS"/>
      <w:b w:val="0"/>
      <w:color w:val="B95C2B"/>
      <w:sz w:val="28"/>
      <w:szCs w:val="36"/>
    </w:rPr>
  </w:style>
  <w:style w:type="character" w:customStyle="1" w:styleId="AnnexsectionCar">
    <w:name w:val="Annex section Car"/>
    <w:basedOn w:val="DefaultParagraphFont"/>
    <w:link w:val="Annexsection"/>
    <w:rsid w:val="00D41D58"/>
    <w:rPr>
      <w:rFonts w:ascii="Calibri" w:eastAsiaTheme="majorEastAsia" w:hAnsi="Calibri" w:cstheme="majorBidi"/>
      <w:b/>
      <w:color w:val="1E5E9F" w:themeColor="accent3" w:themeShade="BF"/>
      <w:sz w:val="32"/>
      <w:szCs w:val="32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5C34A2"/>
    <w:pPr>
      <w:spacing w:after="200" w:line="240" w:lineRule="auto"/>
    </w:pPr>
    <w:rPr>
      <w:iCs/>
      <w:smallCaps/>
      <w:color w:val="2B5258" w:themeColor="accent5" w:themeShade="8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1F0EC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F0EC2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13249"/>
    <w:pPr>
      <w:spacing w:after="100"/>
      <w:ind w:left="220"/>
    </w:pPr>
  </w:style>
  <w:style w:type="table" w:styleId="GridTable4-Accent2">
    <w:name w:val="Grid Table 4 Accent 2"/>
    <w:basedOn w:val="TableNormal"/>
    <w:uiPriority w:val="49"/>
    <w:rsid w:val="00D55F2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9DD1" w:themeColor="accent2"/>
          <w:left w:val="single" w:sz="4" w:space="0" w:color="629DD1" w:themeColor="accent2"/>
          <w:bottom w:val="single" w:sz="4" w:space="0" w:color="629DD1" w:themeColor="accent2"/>
          <w:right w:val="single" w:sz="4" w:space="0" w:color="629DD1" w:themeColor="accent2"/>
          <w:insideH w:val="nil"/>
          <w:insideV w:val="nil"/>
        </w:tcBorders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customStyle="1" w:styleId="Estilo1">
    <w:name w:val="Estilo1"/>
    <w:basedOn w:val="TableNormal"/>
    <w:uiPriority w:val="99"/>
    <w:rsid w:val="00F90EF3"/>
    <w:pPr>
      <w:spacing w:after="0" w:line="240" w:lineRule="auto"/>
    </w:pPr>
    <w:tblPr/>
  </w:style>
  <w:style w:type="table" w:customStyle="1" w:styleId="Estilo2">
    <w:name w:val="Estilo2"/>
    <w:basedOn w:val="TableNormal"/>
    <w:uiPriority w:val="99"/>
    <w:rsid w:val="00F90EF3"/>
    <w:pPr>
      <w:spacing w:after="0" w:line="240" w:lineRule="auto"/>
    </w:pPr>
    <w:tblPr/>
  </w:style>
  <w:style w:type="table" w:customStyle="1" w:styleId="Tablaconcuadrcula4-nfasis31">
    <w:name w:val="Tabla con cuadrícula 4 - Énfasis 31"/>
    <w:basedOn w:val="TableNormal"/>
    <w:next w:val="GridTable4-Accent3"/>
    <w:uiPriority w:val="49"/>
    <w:rsid w:val="00D844BD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67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96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Azul cálido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38C37547CD78E4CA593E74A5EA21835" ma:contentTypeVersion="7" ma:contentTypeDescription="Crear nuevo documento." ma:contentTypeScope="" ma:versionID="a892edc244563134ca741e1688fa7f62">
  <xsd:schema xmlns:xsd="http://www.w3.org/2001/XMLSchema" xmlns:xs="http://www.w3.org/2001/XMLSchema" xmlns:p="http://schemas.microsoft.com/office/2006/metadata/properties" xmlns:ns2="807065a7-d238-45fd-8877-04cf13be9bfb" targetNamespace="http://schemas.microsoft.com/office/2006/metadata/properties" ma:root="true" ma:fieldsID="2d0432421eff5a781aabf79d169586ab" ns2:_="">
    <xsd:import namespace="807065a7-d238-45fd-8877-04cf13be9b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065a7-d238-45fd-8877-04cf13be9b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0BD1FE-0CFF-4CA7-871B-CACCB78ADD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23DF25-2455-405D-B733-BDC8F39501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857F79B-3137-4BB7-9BFA-EA38590E5D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A2C730-4D6C-4F37-BFB4-B853A16206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065a7-d238-45fd-8877-04cf13be9b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19</Words>
  <Characters>657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.prieto.santamaria@alumnos.upm.es</dc:creator>
  <cp:keywords/>
  <dc:description/>
  <cp:lastModifiedBy>ALEJANDRO GARCIA CASTELLANOS</cp:lastModifiedBy>
  <cp:revision>140</cp:revision>
  <dcterms:created xsi:type="dcterms:W3CDTF">2020-09-17T05:36:00Z</dcterms:created>
  <dcterms:modified xsi:type="dcterms:W3CDTF">2021-03-01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8C37547CD78E4CA593E74A5EA21835</vt:lpwstr>
  </property>
</Properties>
</file>